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44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7835"/>
        <w:gridCol w:w="1345"/>
      </w:tblGrid>
      <w:tr w:rsidR="00A87263" w:rsidRPr="008D0983" w14:paraId="31103089" w14:textId="77777777" w:rsidTr="00A87263">
        <w:tc>
          <w:tcPr>
            <w:tcW w:w="1260" w:type="dxa"/>
          </w:tcPr>
          <w:p w14:paraId="19CDD9E4" w14:textId="77777777" w:rsidR="00A87263" w:rsidRPr="008D0983" w:rsidRDefault="00A87263" w:rsidP="00EB4B96">
            <w:pPr>
              <w:pStyle w:val="NoSpacing"/>
              <w:spacing w:line="276" w:lineRule="auto"/>
              <w:jc w:val="center"/>
              <w:rPr>
                <w:rFonts w:ascii="San" w:hAnsi="San"/>
                <w:sz w:val="20"/>
                <w:szCs w:val="12"/>
              </w:rPr>
            </w:pPr>
          </w:p>
        </w:tc>
        <w:tc>
          <w:tcPr>
            <w:tcW w:w="7835" w:type="dxa"/>
          </w:tcPr>
          <w:p w14:paraId="092CC0F2" w14:textId="77777777" w:rsidR="00A87263" w:rsidRPr="008D0983" w:rsidRDefault="00A87263" w:rsidP="00EB4B96">
            <w:pPr>
              <w:pStyle w:val="NoSpacing"/>
              <w:spacing w:line="276" w:lineRule="auto"/>
              <w:jc w:val="center"/>
              <w:rPr>
                <w:rFonts w:ascii="San" w:hAnsi="San"/>
                <w:b/>
                <w:sz w:val="36"/>
                <w:szCs w:val="28"/>
              </w:rPr>
            </w:pPr>
            <w:r w:rsidRPr="008D0983">
              <w:rPr>
                <w:rFonts w:ascii="San" w:hAnsi="San"/>
                <w:b/>
                <w:sz w:val="36"/>
                <w:szCs w:val="28"/>
              </w:rPr>
              <w:t>MUHAMMAD RIZWAN</w:t>
            </w:r>
          </w:p>
          <w:p w14:paraId="14F2B179" w14:textId="77777777" w:rsidR="0027798C" w:rsidRPr="008D0983" w:rsidRDefault="00A87263" w:rsidP="0027798C">
            <w:pPr>
              <w:pStyle w:val="NoSpacing"/>
              <w:spacing w:line="276" w:lineRule="auto"/>
              <w:jc w:val="center"/>
              <w:rPr>
                <w:rFonts w:ascii="San" w:hAnsi="San"/>
                <w:bCs/>
                <w:sz w:val="20"/>
                <w:szCs w:val="20"/>
              </w:rPr>
            </w:pPr>
            <w:r w:rsidRPr="008D0983">
              <w:rPr>
                <w:rFonts w:ascii="San" w:hAnsi="San"/>
                <w:sz w:val="20"/>
                <w:szCs w:val="20"/>
              </w:rPr>
              <w:t xml:space="preserve">Mobile: </w:t>
            </w:r>
            <w:bookmarkStart w:id="0" w:name="_Hlk498692378"/>
            <w:r w:rsidRPr="008D0983">
              <w:rPr>
                <w:rFonts w:ascii="San" w:hAnsi="San"/>
                <w:sz w:val="20"/>
                <w:szCs w:val="20"/>
              </w:rPr>
              <w:t>0334-8202515</w:t>
            </w:r>
            <w:bookmarkEnd w:id="0"/>
            <w:r w:rsidRPr="008D0983">
              <w:rPr>
                <w:rFonts w:ascii="San" w:hAnsi="San"/>
                <w:bCs/>
                <w:sz w:val="20"/>
                <w:szCs w:val="20"/>
              </w:rPr>
              <w:t xml:space="preserve">~ Email id: </w:t>
            </w:r>
            <w:bookmarkStart w:id="1" w:name="_Hlk498692386"/>
            <w:r w:rsidR="003A18B4" w:rsidRPr="008D0983">
              <w:rPr>
                <w:rFonts w:ascii="San" w:hAnsi="San"/>
                <w:bCs/>
                <w:sz w:val="20"/>
                <w:szCs w:val="20"/>
              </w:rPr>
              <w:fldChar w:fldCharType="begin"/>
            </w:r>
            <w:r w:rsidR="00A639F8" w:rsidRPr="008D0983">
              <w:rPr>
                <w:rFonts w:ascii="San" w:hAnsi="San"/>
                <w:bCs/>
                <w:sz w:val="20"/>
                <w:szCs w:val="20"/>
              </w:rPr>
              <w:instrText xml:space="preserve"> HYPERLINK "mailto:mr78181@gmail.com" </w:instrText>
            </w:r>
            <w:r w:rsidR="003A18B4" w:rsidRPr="008D0983">
              <w:rPr>
                <w:rFonts w:ascii="San" w:hAnsi="San"/>
                <w:bCs/>
                <w:sz w:val="20"/>
                <w:szCs w:val="20"/>
              </w:rPr>
            </w:r>
            <w:r w:rsidR="003A18B4" w:rsidRPr="008D0983">
              <w:rPr>
                <w:rFonts w:ascii="San" w:hAnsi="San"/>
                <w:bCs/>
                <w:sz w:val="20"/>
                <w:szCs w:val="20"/>
              </w:rPr>
              <w:fldChar w:fldCharType="separate"/>
            </w:r>
            <w:r w:rsidR="00A639F8" w:rsidRPr="008D0983">
              <w:rPr>
                <w:rStyle w:val="Hyperlink"/>
                <w:rFonts w:ascii="San" w:hAnsi="San"/>
                <w:bCs/>
                <w:sz w:val="20"/>
                <w:szCs w:val="20"/>
              </w:rPr>
              <w:t>mr78181@gmail.com</w:t>
            </w:r>
            <w:bookmarkEnd w:id="1"/>
            <w:r w:rsidR="003A18B4" w:rsidRPr="008D0983">
              <w:rPr>
                <w:rFonts w:ascii="San" w:hAnsi="San"/>
                <w:bCs/>
                <w:sz w:val="20"/>
                <w:szCs w:val="20"/>
              </w:rPr>
              <w:fldChar w:fldCharType="end"/>
            </w:r>
          </w:p>
          <w:p w14:paraId="3D8F3338" w14:textId="77777777" w:rsidR="00A87263" w:rsidRPr="008D0983" w:rsidRDefault="0027798C" w:rsidP="0027798C">
            <w:pPr>
              <w:pStyle w:val="NoSpacing"/>
              <w:spacing w:line="276" w:lineRule="auto"/>
              <w:jc w:val="center"/>
              <w:rPr>
                <w:rFonts w:ascii="San" w:hAnsi="San"/>
                <w:bCs/>
                <w:sz w:val="20"/>
                <w:szCs w:val="20"/>
              </w:rPr>
            </w:pPr>
            <w:r w:rsidRPr="008D0983">
              <w:rPr>
                <w:rFonts w:ascii="San" w:hAnsi="San"/>
                <w:bCs/>
                <w:sz w:val="20"/>
                <w:szCs w:val="20"/>
              </w:rPr>
              <w:t>Website:</w:t>
            </w:r>
            <w:r w:rsidR="009746F7" w:rsidRPr="008D0983">
              <w:rPr>
                <w:rFonts w:ascii="San" w:hAnsi="San"/>
                <w:bCs/>
                <w:sz w:val="20"/>
                <w:szCs w:val="20"/>
              </w:rPr>
              <w:t xml:space="preserve"> </w:t>
            </w:r>
            <w:hyperlink r:id="rId6" w:history="1">
              <w:r w:rsidR="00D239DB" w:rsidRPr="008D0983">
                <w:rPr>
                  <w:rStyle w:val="Hyperlink"/>
                  <w:rFonts w:ascii="San" w:hAnsi="San"/>
                </w:rPr>
                <w:t>https://www.linkedin.com/in/muhammadrizwanawan/</w:t>
              </w:r>
            </w:hyperlink>
          </w:p>
        </w:tc>
        <w:tc>
          <w:tcPr>
            <w:tcW w:w="1345" w:type="dxa"/>
          </w:tcPr>
          <w:p w14:paraId="39ACB107" w14:textId="77777777" w:rsidR="00A87263" w:rsidRPr="008D0983" w:rsidRDefault="00BC001D" w:rsidP="00EB4B96">
            <w:pPr>
              <w:pStyle w:val="NoSpacing"/>
              <w:spacing w:line="276" w:lineRule="auto"/>
              <w:jc w:val="center"/>
              <w:rPr>
                <w:rFonts w:ascii="San" w:hAnsi="San"/>
                <w:i/>
                <w:sz w:val="20"/>
                <w:szCs w:val="12"/>
              </w:rPr>
            </w:pPr>
            <w:r w:rsidRPr="008D0983">
              <w:rPr>
                <w:rFonts w:ascii="San" w:hAnsi="San"/>
                <w:i/>
                <w:noProof/>
                <w:sz w:val="20"/>
                <w:szCs w:val="12"/>
              </w:rPr>
              <w:drawing>
                <wp:inline distT="0" distB="0" distL="0" distR="0" wp14:anchorId="34D82996" wp14:editId="63C025A0">
                  <wp:extent cx="666750" cy="571500"/>
                  <wp:effectExtent l="19050" t="0" r="0" b="0"/>
                  <wp:docPr id="6" name="Picture 3" descr="E:\MY STUDY\Muhammad Rizwan Documents\CNIC\Passport Size Images\image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MY STUDY\Muhammad Rizwan Documents\CNIC\Passport Size Images\image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22CD30" w14:textId="77777777" w:rsidR="00A87263" w:rsidRPr="008D0983" w:rsidRDefault="00A87263" w:rsidP="00334B56">
      <w:pPr>
        <w:pStyle w:val="NoSpacing"/>
        <w:spacing w:line="276" w:lineRule="auto"/>
        <w:jc w:val="center"/>
        <w:rPr>
          <w:rFonts w:ascii="San" w:hAnsi="San"/>
          <w:sz w:val="12"/>
          <w:szCs w:val="12"/>
        </w:rPr>
      </w:pPr>
    </w:p>
    <w:p w14:paraId="332686FA" w14:textId="77777777" w:rsidR="001F04A9" w:rsidRPr="008D0983" w:rsidRDefault="001F04A9" w:rsidP="00343D8B">
      <w:pPr>
        <w:shd w:val="clear" w:color="auto" w:fill="D9D9D9" w:themeFill="background1" w:themeFillShade="D9"/>
        <w:spacing w:after="120"/>
        <w:rPr>
          <w:rFonts w:ascii="San" w:hAnsi="San"/>
          <w:b/>
          <w:sz w:val="20"/>
          <w:szCs w:val="20"/>
        </w:rPr>
      </w:pPr>
      <w:r w:rsidRPr="008D0983">
        <w:rPr>
          <w:rFonts w:ascii="San" w:hAnsi="San"/>
          <w:b/>
          <w:sz w:val="20"/>
          <w:szCs w:val="20"/>
        </w:rPr>
        <w:t>A Motivated post-graduate Business Administration student seeks high-profile IT career opportunities, leveraging marketing experience, and emphasizing loyalty and skill enhancement for long-term success.</w:t>
      </w:r>
    </w:p>
    <w:p w14:paraId="6814E4CF" w14:textId="77777777" w:rsidR="00486408" w:rsidRPr="008D0983" w:rsidRDefault="00EF7AA7" w:rsidP="00FD4935">
      <w:pPr>
        <w:spacing w:after="120"/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</w:pPr>
      <w:r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>ACADEMIC</w:t>
      </w:r>
      <w:r w:rsidR="00E43430"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 xml:space="preserve"> BACKGROUND_______________________________________________________</w:t>
      </w:r>
    </w:p>
    <w:p w14:paraId="049AB7B0" w14:textId="26B1D4B3" w:rsidR="00F4248E" w:rsidRPr="008D0983" w:rsidRDefault="00F4248E" w:rsidP="002A29AD">
      <w:pPr>
        <w:spacing w:after="0" w:line="360" w:lineRule="auto"/>
        <w:jc w:val="both"/>
        <w:rPr>
          <w:rFonts w:ascii="San" w:hAnsi="San"/>
          <w:kern w:val="20"/>
          <w:sz w:val="20"/>
          <w:szCs w:val="20"/>
        </w:rPr>
      </w:pPr>
      <w:r w:rsidRPr="008D0983">
        <w:rPr>
          <w:rFonts w:ascii="San" w:hAnsi="San"/>
          <w:b/>
          <w:kern w:val="20"/>
          <w:sz w:val="20"/>
          <w:szCs w:val="20"/>
        </w:rPr>
        <w:t>EMBA (Executive)</w:t>
      </w:r>
      <w:r w:rsidR="00025D74" w:rsidRPr="008D0983">
        <w:rPr>
          <w:rFonts w:ascii="San" w:hAnsi="San"/>
          <w:b/>
          <w:kern w:val="20"/>
          <w:sz w:val="20"/>
          <w:szCs w:val="20"/>
        </w:rPr>
        <w:t xml:space="preserve"> Specialization</w:t>
      </w:r>
      <w:r w:rsidRPr="008D0983">
        <w:rPr>
          <w:rFonts w:ascii="San" w:hAnsi="San"/>
          <w:b/>
          <w:kern w:val="20"/>
          <w:sz w:val="20"/>
          <w:szCs w:val="20"/>
        </w:rPr>
        <w:t xml:space="preserve"> in </w:t>
      </w:r>
      <w:r w:rsidR="00025D74" w:rsidRPr="008D0983">
        <w:rPr>
          <w:rFonts w:ascii="San" w:hAnsi="San"/>
          <w:b/>
          <w:kern w:val="20"/>
          <w:sz w:val="20"/>
          <w:szCs w:val="20"/>
        </w:rPr>
        <w:t>(Marketing</w:t>
      </w:r>
      <w:r w:rsidR="00BB1CB4" w:rsidRPr="008D0983">
        <w:rPr>
          <w:rFonts w:ascii="San" w:hAnsi="San"/>
          <w:b/>
          <w:kern w:val="20"/>
          <w:sz w:val="20"/>
          <w:szCs w:val="20"/>
        </w:rPr>
        <w:t xml:space="preserve"> (CGPA 3.15</w:t>
      </w:r>
      <w:r w:rsidR="001868A1" w:rsidRPr="008D0983">
        <w:rPr>
          <w:rFonts w:ascii="San" w:hAnsi="San"/>
          <w:b/>
          <w:kern w:val="20"/>
          <w:sz w:val="20"/>
          <w:szCs w:val="20"/>
        </w:rPr>
        <w:t>) Finance</w:t>
      </w:r>
      <w:r w:rsidR="00BB1CB4" w:rsidRPr="008D0983">
        <w:rPr>
          <w:rFonts w:ascii="San" w:hAnsi="San"/>
          <w:b/>
          <w:kern w:val="20"/>
          <w:sz w:val="20"/>
          <w:szCs w:val="20"/>
        </w:rPr>
        <w:t xml:space="preserve"> (CGPA 2.93</w:t>
      </w:r>
      <w:r w:rsidR="001868A1" w:rsidRPr="008D0983">
        <w:rPr>
          <w:rFonts w:ascii="San" w:hAnsi="San"/>
          <w:b/>
          <w:kern w:val="20"/>
          <w:sz w:val="20"/>
          <w:szCs w:val="20"/>
        </w:rPr>
        <w:t>) HRM</w:t>
      </w:r>
      <w:r w:rsidR="00B47B48" w:rsidRPr="008D0983">
        <w:rPr>
          <w:rFonts w:ascii="San" w:hAnsi="San"/>
          <w:b/>
          <w:kern w:val="20"/>
          <w:sz w:val="20"/>
          <w:szCs w:val="20"/>
        </w:rPr>
        <w:t xml:space="preserve"> (CGPA 3.11</w:t>
      </w:r>
      <w:r w:rsidR="00412A67" w:rsidRPr="008D0983">
        <w:rPr>
          <w:rFonts w:ascii="San" w:hAnsi="San"/>
          <w:b/>
          <w:kern w:val="20"/>
          <w:sz w:val="20"/>
          <w:szCs w:val="20"/>
        </w:rPr>
        <w:t>)</w:t>
      </w:r>
      <w:r w:rsidR="001868A1" w:rsidRPr="008D0983">
        <w:rPr>
          <w:rFonts w:ascii="San" w:hAnsi="San"/>
          <w:b/>
          <w:kern w:val="20"/>
          <w:sz w:val="20"/>
          <w:szCs w:val="20"/>
        </w:rPr>
        <w:t xml:space="preserve"> MIS (CGPA 2.50</w:t>
      </w:r>
      <w:r w:rsidR="008D0983" w:rsidRPr="008D0983">
        <w:rPr>
          <w:rFonts w:ascii="San" w:hAnsi="San"/>
          <w:b/>
          <w:kern w:val="20"/>
          <w:sz w:val="20"/>
          <w:szCs w:val="20"/>
        </w:rPr>
        <w:t>))</w:t>
      </w:r>
      <w:r w:rsidR="008D0983" w:rsidRPr="008D0983">
        <w:rPr>
          <w:rFonts w:ascii="San" w:hAnsi="San"/>
          <w:kern w:val="20"/>
          <w:sz w:val="20"/>
          <w:szCs w:val="20"/>
        </w:rPr>
        <w:t xml:space="preserve"> from</w:t>
      </w:r>
      <w:r w:rsidRPr="008D0983">
        <w:rPr>
          <w:rFonts w:ascii="San" w:hAnsi="San"/>
          <w:kern w:val="20"/>
          <w:sz w:val="20"/>
          <w:szCs w:val="20"/>
        </w:rPr>
        <w:t xml:space="preserve"> COMSATS Institute of Infor</w:t>
      </w:r>
      <w:r w:rsidR="00420F4D" w:rsidRPr="008D0983">
        <w:rPr>
          <w:rFonts w:ascii="San" w:hAnsi="San"/>
          <w:kern w:val="20"/>
          <w:sz w:val="20"/>
          <w:szCs w:val="20"/>
        </w:rPr>
        <w:t xml:space="preserve">mation &amp; Technology, </w:t>
      </w:r>
      <w:r w:rsidR="006665FA" w:rsidRPr="008D0983">
        <w:rPr>
          <w:rFonts w:ascii="San" w:hAnsi="San"/>
          <w:kern w:val="20"/>
          <w:sz w:val="20"/>
          <w:szCs w:val="20"/>
        </w:rPr>
        <w:t>Islamabad 2015</w:t>
      </w:r>
      <w:r w:rsidRPr="008D0983">
        <w:rPr>
          <w:rFonts w:ascii="San" w:hAnsi="San"/>
          <w:kern w:val="20"/>
          <w:sz w:val="20"/>
          <w:szCs w:val="20"/>
        </w:rPr>
        <w:t>- 2017</w:t>
      </w:r>
      <w:r w:rsidR="00420F4D" w:rsidRPr="008D0983">
        <w:rPr>
          <w:rFonts w:ascii="San" w:hAnsi="San"/>
          <w:b/>
          <w:bCs/>
          <w:kern w:val="20"/>
          <w:sz w:val="20"/>
          <w:szCs w:val="20"/>
        </w:rPr>
        <w:t>(2.93/4.00</w:t>
      </w:r>
      <w:r w:rsidR="006665FA" w:rsidRPr="008D0983">
        <w:rPr>
          <w:rFonts w:ascii="San" w:hAnsi="San"/>
          <w:b/>
          <w:bCs/>
          <w:kern w:val="20"/>
          <w:sz w:val="20"/>
          <w:szCs w:val="20"/>
        </w:rPr>
        <w:t>) 75.51</w:t>
      </w:r>
      <w:r w:rsidR="00420F4D" w:rsidRPr="008D0983">
        <w:rPr>
          <w:rFonts w:ascii="San" w:hAnsi="San"/>
          <w:b/>
          <w:bCs/>
          <w:kern w:val="20"/>
          <w:sz w:val="20"/>
          <w:szCs w:val="20"/>
        </w:rPr>
        <w:t>%</w:t>
      </w:r>
      <w:r w:rsidR="006665FA" w:rsidRPr="008D0983">
        <w:rPr>
          <w:rFonts w:ascii="San" w:hAnsi="San"/>
          <w:noProof/>
        </w:rPr>
        <w:drawing>
          <wp:inline distT="0" distB="0" distL="0" distR="0" wp14:anchorId="5D704590" wp14:editId="59E8EAD0">
            <wp:extent cx="684370" cy="190488"/>
            <wp:effectExtent l="0" t="0" r="0" b="0"/>
            <wp:docPr id="15" name="Picture 12" descr="vCOMSATS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vCOMSATS 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279" cy="1971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59049" w14:textId="77777777" w:rsidR="00F4248E" w:rsidRPr="008D0983" w:rsidRDefault="00F4248E" w:rsidP="002A29AD">
      <w:pPr>
        <w:spacing w:after="0" w:line="360" w:lineRule="auto"/>
        <w:jc w:val="both"/>
        <w:rPr>
          <w:rFonts w:ascii="San" w:hAnsi="San"/>
          <w:b/>
          <w:bCs/>
          <w:kern w:val="20"/>
          <w:sz w:val="20"/>
          <w:szCs w:val="20"/>
        </w:rPr>
      </w:pPr>
    </w:p>
    <w:p w14:paraId="24FD26F3" w14:textId="77777777" w:rsidR="00CB2685" w:rsidRPr="008D0983" w:rsidRDefault="00CB2685" w:rsidP="002A29AD">
      <w:pPr>
        <w:spacing w:after="0" w:line="360" w:lineRule="auto"/>
        <w:jc w:val="both"/>
        <w:rPr>
          <w:rFonts w:ascii="San" w:hAnsi="San"/>
          <w:kern w:val="20"/>
          <w:sz w:val="20"/>
          <w:szCs w:val="20"/>
        </w:rPr>
      </w:pPr>
      <w:r w:rsidRPr="008D0983">
        <w:rPr>
          <w:rFonts w:ascii="San" w:hAnsi="San"/>
          <w:b/>
          <w:kern w:val="20"/>
          <w:sz w:val="20"/>
          <w:szCs w:val="20"/>
        </w:rPr>
        <w:t xml:space="preserve">BA in Mass Communication </w:t>
      </w:r>
      <w:r w:rsidRPr="008D0983">
        <w:rPr>
          <w:rFonts w:ascii="San" w:hAnsi="San"/>
          <w:kern w:val="20"/>
          <w:sz w:val="20"/>
          <w:szCs w:val="20"/>
        </w:rPr>
        <w:t xml:space="preserve">from Virtual University of Pakistan, </w:t>
      </w:r>
      <w:r w:rsidR="004A5663" w:rsidRPr="008D0983">
        <w:rPr>
          <w:rFonts w:ascii="San" w:hAnsi="San"/>
          <w:kern w:val="20"/>
          <w:sz w:val="20"/>
          <w:szCs w:val="20"/>
        </w:rPr>
        <w:t>Lahore 2013</w:t>
      </w:r>
      <w:r w:rsidRPr="008D0983">
        <w:rPr>
          <w:rFonts w:ascii="San" w:hAnsi="San"/>
          <w:kern w:val="20"/>
          <w:sz w:val="20"/>
          <w:szCs w:val="20"/>
        </w:rPr>
        <w:t>-2015</w:t>
      </w:r>
      <w:r w:rsidRPr="008D0983">
        <w:rPr>
          <w:rFonts w:ascii="San" w:hAnsi="San"/>
          <w:b/>
          <w:bCs/>
          <w:kern w:val="20"/>
          <w:sz w:val="20"/>
          <w:szCs w:val="20"/>
        </w:rPr>
        <w:t>(2.96/4.00</w:t>
      </w:r>
      <w:r w:rsidR="002420C7" w:rsidRPr="008D0983">
        <w:rPr>
          <w:rFonts w:ascii="San" w:hAnsi="San"/>
          <w:b/>
          <w:bCs/>
          <w:kern w:val="20"/>
          <w:sz w:val="20"/>
          <w:szCs w:val="20"/>
        </w:rPr>
        <w:t>) 74</w:t>
      </w:r>
      <w:r w:rsidRPr="008D0983">
        <w:rPr>
          <w:rFonts w:ascii="San" w:hAnsi="San"/>
          <w:b/>
          <w:bCs/>
          <w:kern w:val="20"/>
          <w:sz w:val="20"/>
          <w:szCs w:val="20"/>
        </w:rPr>
        <w:t>%</w:t>
      </w:r>
      <w:r w:rsidR="002420C7" w:rsidRPr="008D0983">
        <w:rPr>
          <w:rFonts w:ascii="San" w:hAnsi="San"/>
          <w:b/>
          <w:bCs/>
          <w:noProof/>
          <w:kern w:val="20"/>
          <w:sz w:val="20"/>
          <w:szCs w:val="20"/>
        </w:rPr>
        <w:drawing>
          <wp:inline distT="0" distB="0" distL="0" distR="0" wp14:anchorId="4F615CEF" wp14:editId="65370E0B">
            <wp:extent cx="343013" cy="219919"/>
            <wp:effectExtent l="19050" t="0" r="0" b="0"/>
            <wp:docPr id="17" name="Picture 18" descr="https://www.vu.edu.pk/App_Themes/Default/Images/menu-img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www.vu.edu.pk/App_Themes/Default/Images/menu-img/log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326" cy="2207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BF75F" w14:textId="77777777" w:rsidR="004E496D" w:rsidRPr="008D0983" w:rsidRDefault="004E496D" w:rsidP="002A29AD">
      <w:pPr>
        <w:spacing w:after="0" w:line="360" w:lineRule="auto"/>
        <w:jc w:val="both"/>
        <w:rPr>
          <w:rFonts w:ascii="San" w:hAnsi="San"/>
          <w:b/>
          <w:bCs/>
          <w:kern w:val="20"/>
          <w:sz w:val="20"/>
          <w:szCs w:val="20"/>
        </w:rPr>
      </w:pPr>
      <w:r w:rsidRPr="008D0983">
        <w:rPr>
          <w:rFonts w:ascii="San" w:hAnsi="San"/>
          <w:b/>
          <w:bCs/>
          <w:kern w:val="20"/>
          <w:sz w:val="20"/>
          <w:szCs w:val="20"/>
        </w:rPr>
        <w:t>Intermediate |F.sc Pre Engineering |</w:t>
      </w:r>
      <w:r w:rsidR="00910DF7" w:rsidRPr="008D0983">
        <w:rPr>
          <w:rFonts w:ascii="San" w:hAnsi="San"/>
          <w:kern w:val="20"/>
          <w:sz w:val="20"/>
          <w:szCs w:val="20"/>
        </w:rPr>
        <w:t xml:space="preserve"> 2009-2011   </w:t>
      </w:r>
      <w:r w:rsidR="00910DF7" w:rsidRPr="008D0983">
        <w:rPr>
          <w:rFonts w:ascii="San" w:hAnsi="San"/>
          <w:b/>
          <w:bCs/>
          <w:kern w:val="20"/>
          <w:sz w:val="20"/>
          <w:szCs w:val="20"/>
        </w:rPr>
        <w:t xml:space="preserve"> 66%</w:t>
      </w:r>
      <w:r w:rsidR="003844F1" w:rsidRPr="008D0983">
        <w:rPr>
          <w:rFonts w:ascii="San" w:hAnsi="San"/>
          <w:b/>
          <w:bCs/>
          <w:kern w:val="20"/>
          <w:sz w:val="20"/>
          <w:szCs w:val="20"/>
        </w:rPr>
        <w:t xml:space="preserve">   (724/1100)</w:t>
      </w:r>
      <w:r w:rsidR="002420C7" w:rsidRPr="008D0983">
        <w:rPr>
          <w:rFonts w:ascii="San" w:hAnsi="San"/>
          <w:noProof/>
        </w:rPr>
        <w:drawing>
          <wp:inline distT="0" distB="0" distL="0" distR="0" wp14:anchorId="0C22B84E" wp14:editId="2B0548ED">
            <wp:extent cx="534087" cy="335666"/>
            <wp:effectExtent l="0" t="0" r="0" b="0"/>
            <wp:docPr id="27" name="Picture 27" descr="http://biserawalpindi.edu.pk/Imag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://biserawalpindi.edu.pk/Images/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41" cy="3359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DA8BE" w14:textId="77777777" w:rsidR="004E496D" w:rsidRPr="008D0983" w:rsidRDefault="004E496D" w:rsidP="002A29AD">
      <w:pPr>
        <w:spacing w:after="0" w:line="360" w:lineRule="auto"/>
        <w:jc w:val="both"/>
        <w:rPr>
          <w:rFonts w:ascii="San" w:hAnsi="San"/>
          <w:b/>
          <w:bCs/>
          <w:kern w:val="20"/>
          <w:sz w:val="20"/>
          <w:szCs w:val="20"/>
        </w:rPr>
      </w:pPr>
      <w:r w:rsidRPr="008D0983">
        <w:rPr>
          <w:rFonts w:ascii="San" w:hAnsi="San"/>
          <w:b/>
          <w:bCs/>
          <w:kern w:val="20"/>
          <w:sz w:val="20"/>
          <w:szCs w:val="20"/>
        </w:rPr>
        <w:t>Matric |Sciences |</w:t>
      </w:r>
      <w:r w:rsidR="002420C7" w:rsidRPr="008D0983">
        <w:rPr>
          <w:rFonts w:ascii="San" w:hAnsi="San"/>
          <w:b/>
          <w:bCs/>
          <w:kern w:val="20"/>
          <w:sz w:val="20"/>
          <w:szCs w:val="20"/>
        </w:rPr>
        <w:t>2009 79</w:t>
      </w:r>
      <w:r w:rsidR="003E2284" w:rsidRPr="008D0983">
        <w:rPr>
          <w:rFonts w:ascii="San" w:hAnsi="San"/>
          <w:b/>
          <w:bCs/>
          <w:kern w:val="20"/>
          <w:sz w:val="20"/>
          <w:szCs w:val="20"/>
        </w:rPr>
        <w:t>% (</w:t>
      </w:r>
      <w:r w:rsidR="003844F1" w:rsidRPr="008D0983">
        <w:rPr>
          <w:rFonts w:ascii="San" w:hAnsi="San"/>
          <w:b/>
          <w:bCs/>
          <w:kern w:val="20"/>
          <w:sz w:val="20"/>
          <w:szCs w:val="20"/>
        </w:rPr>
        <w:t>820/1050)</w:t>
      </w:r>
      <w:r w:rsidR="007264DF">
        <w:rPr>
          <w:rFonts w:ascii="San" w:hAnsi="San"/>
          <w:b/>
          <w:bCs/>
          <w:kern w:val="20"/>
          <w:sz w:val="20"/>
          <w:szCs w:val="20"/>
        </w:rPr>
        <w:pict w14:anchorId="04CB75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.8pt;height:21pt">
            <v:imagedata r:id="rId11" o:title="Logo (1)"/>
          </v:shape>
        </w:pict>
      </w:r>
    </w:p>
    <w:p w14:paraId="1E898D51" w14:textId="77777777" w:rsidR="00A70CD3" w:rsidRPr="008D0983" w:rsidRDefault="00A70CD3">
      <w:pPr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</w:pPr>
      <w:r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br w:type="page"/>
      </w:r>
    </w:p>
    <w:p w14:paraId="7F9F4175" w14:textId="27F93596" w:rsidR="00135A32" w:rsidRPr="008D0983" w:rsidRDefault="00135A32" w:rsidP="00135A32">
      <w:pPr>
        <w:spacing w:after="0"/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</w:pPr>
      <w:r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lastRenderedPageBreak/>
        <w:t>EMPLOYMENT HISTORY_________________________________________________________</w:t>
      </w:r>
    </w:p>
    <w:p w14:paraId="5F174B4F" w14:textId="6206FC92" w:rsidR="00A70CD3" w:rsidRPr="008D0983" w:rsidRDefault="002D295A" w:rsidP="00083D8B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4"/>
          <w:szCs w:val="20"/>
        </w:rPr>
        <w:t>Pure logics</w:t>
      </w:r>
      <w:r w:rsidR="00A70CD3" w:rsidRPr="008D0983">
        <w:rPr>
          <w:rFonts w:ascii="San" w:hAnsi="San"/>
          <w:b/>
          <w:sz w:val="24"/>
          <w:szCs w:val="20"/>
        </w:rPr>
        <w:t xml:space="preserve"> Pvt Ltd</w:t>
      </w:r>
    </w:p>
    <w:p w14:paraId="71A2679B" w14:textId="351B2D89" w:rsidR="00A70CD3" w:rsidRPr="008D0983" w:rsidRDefault="00A70CD3" w:rsidP="00083D8B">
      <w:pPr>
        <w:pStyle w:val="NoSpacing"/>
        <w:tabs>
          <w:tab w:val="right" w:pos="10800"/>
        </w:tabs>
        <w:rPr>
          <w:rFonts w:ascii="San" w:hAnsi="San"/>
          <w:b/>
          <w:sz w:val="20"/>
          <w:szCs w:val="16"/>
        </w:rPr>
      </w:pPr>
      <w:r w:rsidRPr="008D0983">
        <w:rPr>
          <w:rFonts w:ascii="San" w:hAnsi="San"/>
          <w:b/>
          <w:sz w:val="20"/>
          <w:szCs w:val="16"/>
        </w:rPr>
        <w:t>Senior Marketing Executive</w:t>
      </w:r>
      <w:r w:rsidR="00CA4D0C">
        <w:rPr>
          <w:rFonts w:ascii="San" w:hAnsi="San"/>
          <w:b/>
          <w:sz w:val="20"/>
          <w:szCs w:val="16"/>
        </w:rPr>
        <w:t xml:space="preserve">                                 </w:t>
      </w:r>
      <w:r w:rsidR="007264DF" w:rsidRPr="008D0983">
        <w:rPr>
          <w:rFonts w:ascii="San" w:hAnsi="San"/>
          <w:b/>
          <w:noProof/>
          <w:sz w:val="20"/>
          <w:szCs w:val="16"/>
        </w:rPr>
        <w:t xml:space="preserve"> </w:t>
      </w:r>
      <w:r w:rsidRPr="008D0983">
        <w:rPr>
          <w:rFonts w:ascii="San" w:hAnsi="San"/>
          <w:b/>
          <w:noProof/>
          <w:sz w:val="20"/>
          <w:szCs w:val="16"/>
        </w:rPr>
        <w:t xml:space="preserve">                                                                                                                </w:t>
      </w:r>
      <w:r w:rsidRPr="008D0983">
        <w:rPr>
          <w:rFonts w:ascii="San" w:hAnsi="San"/>
          <w:b/>
          <w:noProof/>
          <w:sz w:val="20"/>
          <w:szCs w:val="16"/>
        </w:rPr>
        <w:drawing>
          <wp:inline distT="0" distB="0" distL="0" distR="0" wp14:anchorId="2AC078DC" wp14:editId="43FB3D91">
            <wp:extent cx="593725" cy="279295"/>
            <wp:effectExtent l="0" t="0" r="0" b="0"/>
            <wp:docPr id="359276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26" cy="29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F6B92" w14:textId="27B30968" w:rsidR="00A70CD3" w:rsidRPr="008D0983" w:rsidRDefault="00A70CD3" w:rsidP="00083D8B">
      <w:pPr>
        <w:pStyle w:val="NoSpacing"/>
        <w:tabs>
          <w:tab w:val="right" w:pos="10800"/>
        </w:tabs>
        <w:rPr>
          <w:rFonts w:ascii="San" w:hAnsi="San"/>
          <w:b/>
          <w:sz w:val="20"/>
          <w:szCs w:val="16"/>
        </w:rPr>
      </w:pPr>
      <w:r w:rsidRPr="008D0983">
        <w:rPr>
          <w:rFonts w:ascii="San" w:hAnsi="San"/>
          <w:b/>
          <w:sz w:val="20"/>
          <w:szCs w:val="16"/>
          <w:highlight w:val="yellow"/>
        </w:rPr>
        <w:t>November 2023- To Date</w:t>
      </w:r>
    </w:p>
    <w:p w14:paraId="48655F27" w14:textId="646767A9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Hand on Experience on Running </w:t>
      </w:r>
      <w:r w:rsidRPr="008D0983">
        <w:rPr>
          <w:rFonts w:ascii="San" w:eastAsia="Times New Roman" w:hAnsi="San" w:cs="Times New Roman"/>
          <w:sz w:val="24"/>
          <w:szCs w:val="24"/>
        </w:rPr>
        <w:t>text-based</w:t>
      </w:r>
      <w:r w:rsidRPr="00A70CD3">
        <w:rPr>
          <w:rFonts w:ascii="San" w:eastAsia="Times New Roman" w:hAnsi="San" w:cs="Times New Roman"/>
          <w:sz w:val="24"/>
          <w:szCs w:val="24"/>
        </w:rPr>
        <w:t xml:space="preserve"> campaigns from </w:t>
      </w:r>
      <w:r w:rsidRPr="008D0983">
        <w:rPr>
          <w:rFonts w:ascii="San" w:eastAsia="Times New Roman" w:hAnsi="San" w:cs="Times New Roman"/>
          <w:sz w:val="24"/>
          <w:szCs w:val="24"/>
        </w:rPr>
        <w:t>Salesforce.</w:t>
      </w:r>
    </w:p>
    <w:p w14:paraId="74002C8A" w14:textId="5D5F2B23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Knows how to deliver the campaigns in the inbox using </w:t>
      </w:r>
      <w:r w:rsidRPr="008D0983">
        <w:rPr>
          <w:rFonts w:ascii="San" w:eastAsia="Times New Roman" w:hAnsi="San" w:cs="Times New Roman"/>
          <w:sz w:val="24"/>
          <w:szCs w:val="24"/>
        </w:rPr>
        <w:t>Salesforce.</w:t>
      </w:r>
    </w:p>
    <w:p w14:paraId="45B98E03" w14:textId="2ADD1FFD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Generate leads and build relationships by nurturing warm prospects and finding new potential sales </w:t>
      </w:r>
      <w:r w:rsidRPr="008D0983">
        <w:rPr>
          <w:rFonts w:ascii="San" w:eastAsia="Times New Roman" w:hAnsi="San" w:cs="Times New Roman"/>
          <w:sz w:val="24"/>
          <w:szCs w:val="24"/>
        </w:rPr>
        <w:t>outlets.</w:t>
      </w:r>
    </w:p>
    <w:p w14:paraId="7A89E7DF" w14:textId="1EB0B5BA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Take ownership in planning and managing multiple-segmented email marketing </w:t>
      </w:r>
      <w:r w:rsidRPr="008D0983">
        <w:rPr>
          <w:rFonts w:ascii="San" w:eastAsia="Times New Roman" w:hAnsi="San" w:cs="Times New Roman"/>
          <w:sz w:val="24"/>
          <w:szCs w:val="24"/>
        </w:rPr>
        <w:t>campaigns.</w:t>
      </w:r>
    </w:p>
    <w:p w14:paraId="17914D9A" w14:textId="7BE21735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Use personalization to improve email </w:t>
      </w:r>
      <w:r w:rsidRPr="008D0983">
        <w:rPr>
          <w:rFonts w:ascii="San" w:eastAsia="Times New Roman" w:hAnsi="San" w:cs="Times New Roman"/>
          <w:sz w:val="24"/>
          <w:szCs w:val="24"/>
        </w:rPr>
        <w:t>performance.</w:t>
      </w:r>
    </w:p>
    <w:p w14:paraId="3C5ABC86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>You will seek to continuously improve through data analysis and the reporting of your campaign performance.</w:t>
      </w:r>
    </w:p>
    <w:p w14:paraId="7FFF47A1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You will create truly engaging and inspiring content for tech shops. </w:t>
      </w:r>
    </w:p>
    <w:p w14:paraId="7F6BDB5A" w14:textId="1A91DBD9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 xml:space="preserve">Strong Skills in Email Deliverability and in Spamming </w:t>
      </w:r>
      <w:r w:rsidRPr="008D0983">
        <w:rPr>
          <w:rFonts w:ascii="San" w:eastAsia="Times New Roman" w:hAnsi="San" w:cs="Times New Roman"/>
          <w:sz w:val="24"/>
          <w:szCs w:val="24"/>
        </w:rPr>
        <w:t>Issue (</w:t>
      </w:r>
      <w:r w:rsidRPr="00A70CD3">
        <w:rPr>
          <w:rFonts w:ascii="San" w:eastAsia="Times New Roman" w:hAnsi="San" w:cs="Times New Roman"/>
          <w:sz w:val="24"/>
          <w:szCs w:val="24"/>
        </w:rPr>
        <w:t>DKIM, SPF, DMARC, MX)</w:t>
      </w:r>
    </w:p>
    <w:p w14:paraId="67CB133D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>Devise and execute A/B tests, manage the testing calendar, record results, and advise on improvements. Testing includes subject lines, message content, CTAs, customer cohorts, segments, send time, and new features intended to drive performance lift.</w:t>
      </w:r>
    </w:p>
    <w:p w14:paraId="74ADFBA0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>Monitoring deep analytics and performing actions based on them.</w:t>
      </w:r>
    </w:p>
    <w:p w14:paraId="519B1B9D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>Managing deliverability, inbox rate and reputation of domains and IP’s.</w:t>
      </w:r>
    </w:p>
    <w:p w14:paraId="467F44DB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>Build effective target audiences and segments for every message to drive engagement and revenue performance against KPI goals.</w:t>
      </w:r>
    </w:p>
    <w:p w14:paraId="1B8151D7" w14:textId="77777777" w:rsidR="00A70CD3" w:rsidRPr="00A70CD3" w:rsidRDefault="00A70CD3" w:rsidP="00A70CD3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San" w:eastAsia="Times New Roman" w:hAnsi="San" w:cs="Times New Roman"/>
          <w:sz w:val="24"/>
          <w:szCs w:val="24"/>
        </w:rPr>
      </w:pPr>
      <w:r w:rsidRPr="00A70CD3">
        <w:rPr>
          <w:rFonts w:ascii="San" w:eastAsia="Times New Roman" w:hAnsi="San" w:cs="Times New Roman"/>
          <w:sz w:val="24"/>
          <w:szCs w:val="24"/>
        </w:rPr>
        <w:t>Constantly look for new ways to improve overall programs through new technology, tools, partners, trends, and best practices</w:t>
      </w:r>
    </w:p>
    <w:p w14:paraId="1B9F2DCD" w14:textId="3844418E" w:rsidR="00696759" w:rsidRPr="008D0983" w:rsidRDefault="00F55795" w:rsidP="00083D8B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proofErr w:type="spellStart"/>
      <w:r w:rsidRPr="008D0983">
        <w:rPr>
          <w:rFonts w:ascii="San" w:hAnsi="San"/>
          <w:b/>
          <w:sz w:val="24"/>
          <w:szCs w:val="20"/>
        </w:rPr>
        <w:t>Kualitatem</w:t>
      </w:r>
      <w:proofErr w:type="spellEnd"/>
      <w:r w:rsidRPr="008D0983">
        <w:rPr>
          <w:rFonts w:ascii="San" w:hAnsi="San"/>
          <w:b/>
          <w:sz w:val="24"/>
          <w:szCs w:val="20"/>
        </w:rPr>
        <w:t xml:space="preserve"> Pvt Ltd</w:t>
      </w:r>
    </w:p>
    <w:p w14:paraId="44ACD489" w14:textId="77777777" w:rsidR="00077AD2" w:rsidRPr="008D0983" w:rsidRDefault="0063743E" w:rsidP="00083D8B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4"/>
          <w:szCs w:val="20"/>
        </w:rPr>
        <w:t xml:space="preserve">                                                                             </w:t>
      </w:r>
      <w:r w:rsidR="00F55795" w:rsidRPr="008D0983">
        <w:rPr>
          <w:rFonts w:ascii="San" w:hAnsi="San"/>
          <w:b/>
          <w:sz w:val="24"/>
          <w:szCs w:val="20"/>
        </w:rPr>
        <w:t xml:space="preserve">                                 </w:t>
      </w:r>
      <w:r w:rsidRPr="008D0983">
        <w:rPr>
          <w:rFonts w:ascii="San" w:hAnsi="San"/>
          <w:b/>
          <w:sz w:val="24"/>
          <w:szCs w:val="20"/>
        </w:rPr>
        <w:t xml:space="preserve">                        </w:t>
      </w:r>
      <w:r w:rsidR="00F55795" w:rsidRPr="008D0983">
        <w:rPr>
          <w:rFonts w:ascii="San" w:hAnsi="San"/>
          <w:b/>
          <w:sz w:val="24"/>
          <w:szCs w:val="20"/>
        </w:rPr>
        <w:t xml:space="preserve">      </w:t>
      </w:r>
      <w:r w:rsidRPr="008D0983">
        <w:rPr>
          <w:rFonts w:ascii="San" w:hAnsi="San"/>
          <w:b/>
          <w:sz w:val="24"/>
          <w:szCs w:val="20"/>
        </w:rPr>
        <w:t xml:space="preserve">      </w:t>
      </w:r>
      <w:r w:rsidR="001C5F0B" w:rsidRPr="008D0983">
        <w:rPr>
          <w:rFonts w:ascii="San" w:hAnsi="San"/>
          <w:b/>
          <w:noProof/>
          <w:sz w:val="24"/>
          <w:szCs w:val="20"/>
        </w:rPr>
        <w:drawing>
          <wp:inline distT="0" distB="0" distL="0" distR="0" wp14:anchorId="0C6B760E" wp14:editId="119CBA26">
            <wp:extent cx="1016000" cy="260350"/>
            <wp:effectExtent l="19050" t="0" r="0" b="0"/>
            <wp:docPr id="9417226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260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62550D" w14:textId="77777777" w:rsidR="00077AD2" w:rsidRPr="008D0983" w:rsidRDefault="00077AD2" w:rsidP="00083D8B">
      <w:pPr>
        <w:pStyle w:val="NoSpacing"/>
        <w:tabs>
          <w:tab w:val="right" w:pos="10800"/>
        </w:tabs>
        <w:rPr>
          <w:rFonts w:ascii="San" w:hAnsi="San"/>
          <w:b/>
          <w:sz w:val="20"/>
          <w:szCs w:val="16"/>
        </w:rPr>
      </w:pPr>
      <w:r w:rsidRPr="008D0983">
        <w:rPr>
          <w:rFonts w:ascii="San" w:hAnsi="San"/>
          <w:b/>
          <w:sz w:val="20"/>
          <w:szCs w:val="16"/>
        </w:rPr>
        <w:t>Lead Generation &amp; Email Marketing Executive</w:t>
      </w:r>
    </w:p>
    <w:p w14:paraId="18659FED" w14:textId="084C2D7D" w:rsidR="00696759" w:rsidRPr="008D0983" w:rsidRDefault="00094750" w:rsidP="00083D8B">
      <w:pPr>
        <w:pStyle w:val="NoSpacing"/>
        <w:tabs>
          <w:tab w:val="right" w:pos="10800"/>
        </w:tabs>
        <w:rPr>
          <w:rFonts w:ascii="San" w:hAnsi="San"/>
          <w:b/>
          <w:sz w:val="20"/>
          <w:szCs w:val="16"/>
        </w:rPr>
      </w:pPr>
      <w:r w:rsidRPr="008D0983">
        <w:rPr>
          <w:rFonts w:ascii="San" w:hAnsi="San"/>
          <w:b/>
          <w:sz w:val="20"/>
          <w:szCs w:val="16"/>
          <w:highlight w:val="yellow"/>
        </w:rPr>
        <w:t>August</w:t>
      </w:r>
      <w:r w:rsidR="00696759" w:rsidRPr="008D0983">
        <w:rPr>
          <w:rFonts w:ascii="San" w:hAnsi="San"/>
          <w:b/>
          <w:sz w:val="20"/>
          <w:szCs w:val="16"/>
          <w:highlight w:val="yellow"/>
        </w:rPr>
        <w:t xml:space="preserve"> 2023- </w:t>
      </w:r>
      <w:r w:rsidR="007D1B53" w:rsidRPr="008D0983">
        <w:rPr>
          <w:rFonts w:ascii="San" w:hAnsi="San"/>
          <w:b/>
          <w:sz w:val="20"/>
          <w:szCs w:val="16"/>
          <w:highlight w:val="yellow"/>
        </w:rPr>
        <w:t>October 2023</w:t>
      </w:r>
    </w:p>
    <w:p w14:paraId="0DB51686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Experienced in most popular email marketing tools such as Salesforce, HubSpot, Snov.io, Mail Merge, etc.</w:t>
      </w:r>
    </w:p>
    <w:p w14:paraId="772DDAD5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Verifying and extracting data from different sources e.g., Seamless.ai, Skrapp.io, Snov.io, etc.</w:t>
      </w:r>
    </w:p>
    <w:p w14:paraId="35311A83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Proficient in using LinkedIn Sales Navigator, AngelList, CrunchBase, and other Lead Generation Platforms</w:t>
      </w:r>
    </w:p>
    <w:p w14:paraId="37D2D441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Use data scraping and data mining techniques to extract contact information and other relevant details from websites, social media platforms, and other online sources.</w:t>
      </w:r>
    </w:p>
    <w:p w14:paraId="2E259216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Collaborate with the Marketing and Sales teams to develop effective lead-generation strategies and campaigns</w:t>
      </w:r>
    </w:p>
    <w:p w14:paraId="726232FA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Create and optimize LinkedIn profiles to increase visibility and engagement with potential leads</w:t>
      </w:r>
    </w:p>
    <w:p w14:paraId="3C4A8A9F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Provide regular reports and updates on lead generation activities, including progress and success rates</w:t>
      </w:r>
    </w:p>
    <w:p w14:paraId="12B4BB86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Stay updated with emerging data scraping tools, techniques, and best practices</w:t>
      </w:r>
    </w:p>
    <w:p w14:paraId="3A8ABB47" w14:textId="77777777" w:rsidR="0037368B" w:rsidRPr="008D0983" w:rsidRDefault="0037368B" w:rsidP="0037368B">
      <w:pPr>
        <w:pStyle w:val="NoSpacing"/>
        <w:numPr>
          <w:ilvl w:val="0"/>
          <w:numId w:val="13"/>
        </w:numPr>
        <w:tabs>
          <w:tab w:val="right" w:pos="10800"/>
        </w:tabs>
        <w:rPr>
          <w:rFonts w:ascii="San" w:hAnsi="San"/>
          <w:bCs/>
          <w:sz w:val="20"/>
          <w:szCs w:val="16"/>
        </w:rPr>
      </w:pPr>
      <w:r w:rsidRPr="008D0983">
        <w:rPr>
          <w:rFonts w:ascii="San" w:hAnsi="San"/>
          <w:bCs/>
          <w:sz w:val="20"/>
          <w:szCs w:val="16"/>
        </w:rPr>
        <w:t>Effectively develops and uses a systematic approach to analyze, output, and address problems early</w:t>
      </w:r>
    </w:p>
    <w:p w14:paraId="773F6416" w14:textId="77777777" w:rsidR="008D13E1" w:rsidRPr="008D0983" w:rsidRDefault="008D13E1" w:rsidP="008D13E1">
      <w:pPr>
        <w:pStyle w:val="NoSpacing"/>
        <w:tabs>
          <w:tab w:val="right" w:pos="10800"/>
        </w:tabs>
        <w:ind w:left="360"/>
        <w:rPr>
          <w:rFonts w:ascii="San" w:hAnsi="San"/>
          <w:bCs/>
          <w:sz w:val="20"/>
          <w:szCs w:val="16"/>
        </w:rPr>
      </w:pPr>
    </w:p>
    <w:p w14:paraId="2057BB64" w14:textId="77777777" w:rsidR="00A70CD3" w:rsidRPr="008D0983" w:rsidRDefault="00A70CD3">
      <w:pPr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4"/>
          <w:szCs w:val="20"/>
        </w:rPr>
        <w:br w:type="page"/>
      </w:r>
    </w:p>
    <w:p w14:paraId="55EFA344" w14:textId="68ABC2A9" w:rsidR="00135A32" w:rsidRPr="008D0983" w:rsidRDefault="00135A32" w:rsidP="00135A32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4"/>
          <w:szCs w:val="20"/>
        </w:rPr>
        <w:lastRenderedPageBreak/>
        <w:t>Arkhitech Pvt Ltd</w:t>
      </w:r>
    </w:p>
    <w:p w14:paraId="65574A88" w14:textId="77777777" w:rsidR="006A262A" w:rsidRPr="008D0983" w:rsidRDefault="006F2E89" w:rsidP="00135A32">
      <w:pPr>
        <w:pStyle w:val="NoSpacing"/>
        <w:tabs>
          <w:tab w:val="right" w:pos="10800"/>
        </w:tabs>
        <w:rPr>
          <w:rFonts w:ascii="San" w:hAnsi="San"/>
          <w:b/>
          <w:sz w:val="20"/>
          <w:szCs w:val="20"/>
        </w:rPr>
      </w:pPr>
      <w:r w:rsidRPr="008D0983">
        <w:rPr>
          <w:rFonts w:ascii="San" w:hAnsi="San"/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</w:t>
      </w:r>
      <w:r w:rsidR="00135A32" w:rsidRPr="008D0983">
        <w:rPr>
          <w:rFonts w:ascii="San" w:hAnsi="San"/>
          <w:b/>
          <w:noProof/>
          <w:sz w:val="20"/>
          <w:szCs w:val="20"/>
        </w:rPr>
        <w:drawing>
          <wp:inline distT="0" distB="0" distL="0" distR="0" wp14:anchorId="449E0D16" wp14:editId="7E68D131">
            <wp:extent cx="654147" cy="429064"/>
            <wp:effectExtent l="19050" t="0" r="0" b="0"/>
            <wp:docPr id="5" name="Picture 3" descr="E:\Arkhitech\logooo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Arkhitech\logooo (1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216" cy="430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333A6" w14:textId="77777777" w:rsidR="00135A32" w:rsidRPr="008D0983" w:rsidRDefault="006A262A" w:rsidP="00135A32">
      <w:pPr>
        <w:pStyle w:val="NoSpacing"/>
        <w:tabs>
          <w:tab w:val="right" w:pos="10800"/>
        </w:tabs>
        <w:rPr>
          <w:rFonts w:ascii="San" w:hAnsi="San"/>
          <w:b/>
          <w:sz w:val="20"/>
          <w:szCs w:val="20"/>
        </w:rPr>
      </w:pPr>
      <w:r w:rsidRPr="008D0983">
        <w:rPr>
          <w:rFonts w:ascii="San" w:hAnsi="San"/>
          <w:b/>
          <w:sz w:val="20"/>
          <w:szCs w:val="20"/>
        </w:rPr>
        <w:t>Lead Generation Specialist</w:t>
      </w:r>
    </w:p>
    <w:p w14:paraId="217144E4" w14:textId="77777777" w:rsidR="00135A32" w:rsidRPr="008D0983" w:rsidRDefault="00135A32" w:rsidP="00135A32">
      <w:pPr>
        <w:pStyle w:val="NoSpacing"/>
        <w:tabs>
          <w:tab w:val="right" w:pos="10800"/>
        </w:tabs>
        <w:jc w:val="both"/>
        <w:rPr>
          <w:rFonts w:ascii="San" w:hAnsi="San"/>
          <w:b/>
          <w:sz w:val="20"/>
          <w:szCs w:val="20"/>
          <w:shd w:val="clear" w:color="auto" w:fill="FFFF00"/>
        </w:rPr>
      </w:pPr>
    </w:p>
    <w:p w14:paraId="116CB3A6" w14:textId="77777777" w:rsidR="00135A32" w:rsidRPr="008D0983" w:rsidRDefault="00135A32" w:rsidP="00135A32">
      <w:pPr>
        <w:pStyle w:val="NoSpacing"/>
        <w:tabs>
          <w:tab w:val="right" w:pos="10800"/>
        </w:tabs>
        <w:jc w:val="both"/>
        <w:rPr>
          <w:rFonts w:ascii="San" w:hAnsi="San"/>
          <w:b/>
          <w:sz w:val="20"/>
          <w:szCs w:val="20"/>
        </w:rPr>
      </w:pPr>
      <w:r w:rsidRPr="008D0983">
        <w:rPr>
          <w:rFonts w:ascii="San" w:hAnsi="San"/>
          <w:b/>
          <w:sz w:val="20"/>
          <w:szCs w:val="20"/>
          <w:shd w:val="clear" w:color="auto" w:fill="FFFF00"/>
        </w:rPr>
        <w:t>July 2022- Oct 2022</w:t>
      </w:r>
    </w:p>
    <w:p w14:paraId="1234B276" w14:textId="77777777" w:rsidR="00135A32" w:rsidRPr="008D0983" w:rsidRDefault="00135A32" w:rsidP="00135A32">
      <w:pPr>
        <w:pStyle w:val="NoSpacing"/>
        <w:tabs>
          <w:tab w:val="right" w:pos="10800"/>
        </w:tabs>
        <w:rPr>
          <w:rFonts w:ascii="San" w:hAnsi="San"/>
          <w:b/>
          <w:sz w:val="20"/>
          <w:szCs w:val="20"/>
        </w:rPr>
      </w:pPr>
    </w:p>
    <w:p w14:paraId="0AAF1377" w14:textId="77777777" w:rsidR="002738A6" w:rsidRPr="008D0983" w:rsidRDefault="002738A6" w:rsidP="0002179A">
      <w:pPr>
        <w:pStyle w:val="ListParagraph"/>
        <w:numPr>
          <w:ilvl w:val="0"/>
          <w:numId w:val="16"/>
        </w:numPr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Conduct thorough market research to identify the target audience and potential customer segments.</w:t>
      </w:r>
    </w:p>
    <w:p w14:paraId="798A715A" w14:textId="77777777" w:rsidR="002738A6" w:rsidRPr="008D0983" w:rsidRDefault="002738A6" w:rsidP="0002179A">
      <w:pPr>
        <w:pStyle w:val="ListParagraph"/>
        <w:numPr>
          <w:ilvl w:val="0"/>
          <w:numId w:val="16"/>
        </w:numPr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Utilize a variety of lead generation techniques, including but not limited to cold calling, email marketing, social media outreach, and networking events.</w:t>
      </w:r>
    </w:p>
    <w:p w14:paraId="4F2B8194" w14:textId="77777777" w:rsidR="002738A6" w:rsidRPr="008D0983" w:rsidRDefault="002738A6" w:rsidP="0002179A">
      <w:pPr>
        <w:pStyle w:val="ListParagraph"/>
        <w:numPr>
          <w:ilvl w:val="0"/>
          <w:numId w:val="16"/>
        </w:numPr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Create and implement lead generation campaigns and strategies to reach and exceed lead generation targets.</w:t>
      </w:r>
    </w:p>
    <w:p w14:paraId="5316FC95" w14:textId="77777777" w:rsidR="00135A32" w:rsidRPr="008D0983" w:rsidRDefault="002738A6" w:rsidP="0002179A">
      <w:pPr>
        <w:pStyle w:val="ListParagraph"/>
        <w:numPr>
          <w:ilvl w:val="0"/>
          <w:numId w:val="16"/>
        </w:numPr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</w:pPr>
      <w:r w:rsidRPr="008D0983">
        <w:rPr>
          <w:rFonts w:ascii="San" w:hAnsi="San"/>
          <w:sz w:val="20"/>
          <w:szCs w:val="20"/>
        </w:rPr>
        <w:t>Utilize CRM software to track lead interactions and progress through the sales funnel.</w:t>
      </w:r>
    </w:p>
    <w:p w14:paraId="33E4B699" w14:textId="77777777" w:rsidR="00FF3CA2" w:rsidRPr="008D0983" w:rsidRDefault="00FF3CA2" w:rsidP="00675175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</w:p>
    <w:p w14:paraId="74B0947D" w14:textId="77777777" w:rsidR="00675175" w:rsidRPr="008D0983" w:rsidRDefault="00675175" w:rsidP="00675175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4"/>
          <w:szCs w:val="20"/>
        </w:rPr>
        <w:t xml:space="preserve">Punjab Information Technology Board, Lahore </w:t>
      </w:r>
    </w:p>
    <w:p w14:paraId="353D7161" w14:textId="77777777" w:rsidR="00675175" w:rsidRPr="008D0983" w:rsidRDefault="007D2E00" w:rsidP="00675175">
      <w:pPr>
        <w:pStyle w:val="NoSpacing"/>
        <w:tabs>
          <w:tab w:val="right" w:pos="10800"/>
        </w:tabs>
        <w:rPr>
          <w:rFonts w:ascii="San" w:hAnsi="San"/>
          <w:b/>
          <w:sz w:val="20"/>
          <w:szCs w:val="20"/>
        </w:rPr>
      </w:pPr>
      <w:r w:rsidRPr="008D0983">
        <w:rPr>
          <w:rFonts w:ascii="San" w:hAnsi="San"/>
          <w:b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</w:t>
      </w:r>
      <w:r w:rsidR="00675175" w:rsidRPr="008D0983">
        <w:rPr>
          <w:rFonts w:ascii="San" w:hAnsi="San"/>
          <w:noProof/>
        </w:rPr>
        <w:drawing>
          <wp:inline distT="0" distB="0" distL="0" distR="0" wp14:anchorId="162E3A97" wp14:editId="068A7B04">
            <wp:extent cx="624864" cy="450850"/>
            <wp:effectExtent l="19050" t="0" r="0" b="0"/>
            <wp:docPr id="1" name="Picture 2" descr="https://hr.pitb.gov.pk/public/assets/includes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hr.pitb.gov.pk/public/assets/includes/log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686" cy="4507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3545B" w14:textId="77777777" w:rsidR="00675175" w:rsidRPr="008D0983" w:rsidRDefault="00675175" w:rsidP="00675175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0"/>
          <w:szCs w:val="20"/>
        </w:rPr>
        <w:t xml:space="preserve">(Project Coordinator/Officer), </w:t>
      </w:r>
      <w:r w:rsidRPr="008D0983">
        <w:rPr>
          <w:rFonts w:ascii="San" w:hAnsi="San"/>
          <w:b/>
          <w:szCs w:val="20"/>
        </w:rPr>
        <w:t>IT Operation Department</w:t>
      </w:r>
    </w:p>
    <w:p w14:paraId="7937F0C9" w14:textId="77777777" w:rsidR="00675175" w:rsidRPr="008D0983" w:rsidRDefault="00675175" w:rsidP="00675175">
      <w:pPr>
        <w:pStyle w:val="NoSpacing"/>
        <w:tabs>
          <w:tab w:val="right" w:pos="10800"/>
        </w:tabs>
        <w:rPr>
          <w:rFonts w:ascii="San" w:hAnsi="San"/>
          <w:b/>
          <w:sz w:val="20"/>
          <w:szCs w:val="20"/>
          <w:shd w:val="clear" w:color="auto" w:fill="FFFF00"/>
        </w:rPr>
      </w:pPr>
      <w:r w:rsidRPr="008D0983">
        <w:rPr>
          <w:rFonts w:ascii="San" w:hAnsi="San"/>
          <w:b/>
          <w:sz w:val="20"/>
          <w:szCs w:val="20"/>
          <w:shd w:val="clear" w:color="auto" w:fill="FFFF00"/>
        </w:rPr>
        <w:t>June 2021- December 2022</w:t>
      </w:r>
    </w:p>
    <w:p w14:paraId="721D4507" w14:textId="77777777" w:rsidR="00675175" w:rsidRPr="008D0983" w:rsidRDefault="00675175" w:rsidP="00675175">
      <w:pPr>
        <w:pStyle w:val="NoSpacing"/>
        <w:tabs>
          <w:tab w:val="right" w:pos="10800"/>
        </w:tabs>
        <w:rPr>
          <w:rFonts w:ascii="San" w:hAnsi="San"/>
          <w:b/>
          <w:sz w:val="20"/>
          <w:szCs w:val="20"/>
          <w:shd w:val="clear" w:color="auto" w:fill="FFFF00"/>
        </w:rPr>
      </w:pPr>
    </w:p>
    <w:p w14:paraId="67EE210A" w14:textId="77777777" w:rsidR="00675175" w:rsidRPr="008D0983" w:rsidRDefault="00675175" w:rsidP="00675175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Identifying the programme requirements, research and plan the program model with the program offer.</w:t>
      </w:r>
    </w:p>
    <w:p w14:paraId="35767472" w14:textId="77777777" w:rsidR="00675175" w:rsidRPr="008D0983" w:rsidRDefault="00675175" w:rsidP="00675175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Communicates and negotiates with client department and places orders for program requirements.</w:t>
      </w:r>
    </w:p>
    <w:p w14:paraId="1C5DFDE7" w14:textId="77777777" w:rsidR="00675175" w:rsidRPr="008D0983" w:rsidRDefault="00675175" w:rsidP="00675175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Documentation of the program and activities related to program.</w:t>
      </w:r>
    </w:p>
    <w:p w14:paraId="5CE23B24" w14:textId="77777777" w:rsidR="00675175" w:rsidRPr="008D0983" w:rsidRDefault="00675175" w:rsidP="00675175">
      <w:pPr>
        <w:pStyle w:val="NoSpacing"/>
        <w:numPr>
          <w:ilvl w:val="0"/>
          <w:numId w:val="4"/>
        </w:numPr>
        <w:tabs>
          <w:tab w:val="right" w:pos="10800"/>
        </w:tabs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Prepares report on the client's feedback and presents to the program manager.</w:t>
      </w:r>
    </w:p>
    <w:p w14:paraId="6E03C511" w14:textId="77777777" w:rsidR="00FF3CA2" w:rsidRPr="008D0983" w:rsidRDefault="00FF3CA2" w:rsidP="00B53419">
      <w:pPr>
        <w:pStyle w:val="NoSpacing"/>
        <w:tabs>
          <w:tab w:val="right" w:pos="10800"/>
        </w:tabs>
        <w:rPr>
          <w:rFonts w:ascii="San" w:hAnsi="San"/>
          <w:sz w:val="20"/>
          <w:szCs w:val="20"/>
        </w:rPr>
      </w:pPr>
    </w:p>
    <w:p w14:paraId="21AC1A15" w14:textId="77777777" w:rsidR="00B53419" w:rsidRPr="008D0983" w:rsidRDefault="00B53419" w:rsidP="00B53419">
      <w:pPr>
        <w:pStyle w:val="NoSpacing"/>
        <w:tabs>
          <w:tab w:val="right" w:pos="10800"/>
        </w:tabs>
        <w:rPr>
          <w:rFonts w:ascii="San" w:hAnsi="San"/>
          <w:b/>
          <w:sz w:val="24"/>
          <w:szCs w:val="20"/>
        </w:rPr>
      </w:pPr>
      <w:r w:rsidRPr="008D0983">
        <w:rPr>
          <w:rFonts w:ascii="San" w:hAnsi="San"/>
          <w:b/>
          <w:sz w:val="24"/>
          <w:szCs w:val="20"/>
        </w:rPr>
        <w:t xml:space="preserve">EBRYX PVT LTD </w:t>
      </w:r>
    </w:p>
    <w:p w14:paraId="627169AC" w14:textId="77777777" w:rsidR="00FF3CA2" w:rsidRPr="008D0983" w:rsidRDefault="00FF3CA2" w:rsidP="00B53419">
      <w:pPr>
        <w:pStyle w:val="NoSpacing"/>
        <w:tabs>
          <w:tab w:val="right" w:pos="10800"/>
        </w:tabs>
        <w:spacing w:line="276" w:lineRule="auto"/>
        <w:jc w:val="both"/>
        <w:rPr>
          <w:rFonts w:ascii="San" w:hAnsi="San"/>
          <w:b/>
          <w:sz w:val="20"/>
          <w:szCs w:val="20"/>
          <w:shd w:val="clear" w:color="auto" w:fill="FFFF00"/>
        </w:rPr>
      </w:pPr>
      <w:r w:rsidRPr="008D0983">
        <w:rPr>
          <w:rFonts w:ascii="San" w:hAnsi="San"/>
          <w:b/>
          <w:sz w:val="20"/>
          <w:szCs w:val="20"/>
        </w:rPr>
        <w:t xml:space="preserve">      </w:t>
      </w:r>
      <w:r w:rsidRPr="008D0983">
        <w:rPr>
          <w:rFonts w:ascii="San" w:hAnsi="San"/>
          <w:b/>
          <w:noProof/>
          <w:sz w:val="20"/>
          <w:szCs w:val="20"/>
        </w:rPr>
        <w:t xml:space="preserve">                                                                                                                                                            </w:t>
      </w:r>
      <w:r w:rsidR="00B469EF" w:rsidRPr="008D0983">
        <w:rPr>
          <w:rFonts w:ascii="San" w:hAnsi="San"/>
          <w:b/>
          <w:noProof/>
          <w:sz w:val="20"/>
          <w:szCs w:val="20"/>
        </w:rPr>
        <w:t xml:space="preserve">          </w:t>
      </w:r>
      <w:r w:rsidRPr="008D0983">
        <w:rPr>
          <w:rFonts w:ascii="San" w:hAnsi="San"/>
          <w:b/>
          <w:noProof/>
          <w:sz w:val="20"/>
          <w:szCs w:val="20"/>
        </w:rPr>
        <w:t xml:space="preserve">       </w:t>
      </w:r>
      <w:r w:rsidR="00B53419" w:rsidRPr="008D0983">
        <w:rPr>
          <w:rFonts w:ascii="San" w:hAnsi="San"/>
          <w:b/>
          <w:noProof/>
          <w:sz w:val="20"/>
          <w:szCs w:val="20"/>
        </w:rPr>
        <w:drawing>
          <wp:inline distT="0" distB="0" distL="0" distR="0" wp14:anchorId="099DF8DC" wp14:editId="0C60D070">
            <wp:extent cx="901700" cy="222250"/>
            <wp:effectExtent l="19050" t="0" r="0" b="0"/>
            <wp:docPr id="20" name="Picture 9" descr="E:\Ebryx Pvt Ltd\ebryxLogo_1000p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Ebryx Pvt Ltd\ebryxLogo_1000px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449" cy="2226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FE7B7" w14:textId="77777777" w:rsidR="00B53419" w:rsidRPr="008D0983" w:rsidRDefault="00B53419" w:rsidP="00B53419">
      <w:pPr>
        <w:pStyle w:val="NoSpacing"/>
        <w:tabs>
          <w:tab w:val="right" w:pos="10800"/>
        </w:tabs>
        <w:spacing w:line="276" w:lineRule="auto"/>
        <w:jc w:val="both"/>
        <w:rPr>
          <w:rFonts w:ascii="San" w:hAnsi="San"/>
          <w:b/>
          <w:sz w:val="20"/>
          <w:szCs w:val="20"/>
          <w:shd w:val="clear" w:color="auto" w:fill="FFFF00"/>
        </w:rPr>
      </w:pPr>
      <w:r w:rsidRPr="008D0983">
        <w:rPr>
          <w:rFonts w:ascii="San" w:hAnsi="San"/>
          <w:b/>
          <w:sz w:val="20"/>
          <w:szCs w:val="20"/>
          <w:shd w:val="clear" w:color="auto" w:fill="FFFF00"/>
        </w:rPr>
        <w:t xml:space="preserve">July 2017–June2021 </w:t>
      </w:r>
    </w:p>
    <w:p w14:paraId="15993777" w14:textId="77777777" w:rsidR="00B53419" w:rsidRPr="008D0983" w:rsidRDefault="008F7322" w:rsidP="00B53419">
      <w:pPr>
        <w:pStyle w:val="NoSpacing"/>
        <w:tabs>
          <w:tab w:val="right" w:pos="10800"/>
        </w:tabs>
        <w:spacing w:line="276" w:lineRule="auto"/>
        <w:jc w:val="both"/>
        <w:rPr>
          <w:rFonts w:ascii="San" w:hAnsi="San"/>
          <w:b/>
          <w:smallCaps/>
          <w:szCs w:val="20"/>
        </w:rPr>
      </w:pPr>
      <w:r w:rsidRPr="008D0983">
        <w:rPr>
          <w:rFonts w:ascii="San" w:hAnsi="San"/>
          <w:b/>
          <w:smallCaps/>
          <w:szCs w:val="20"/>
        </w:rPr>
        <w:t>Marketing Executive/Lead Generation Specialist</w:t>
      </w:r>
    </w:p>
    <w:p w14:paraId="31F19DDB" w14:textId="77777777" w:rsidR="00F54224" w:rsidRPr="008D0983" w:rsidRDefault="00F54224" w:rsidP="00B53419">
      <w:pPr>
        <w:pStyle w:val="NoSpacing"/>
        <w:tabs>
          <w:tab w:val="right" w:pos="10800"/>
        </w:tabs>
        <w:spacing w:line="276" w:lineRule="auto"/>
        <w:jc w:val="both"/>
        <w:rPr>
          <w:rFonts w:ascii="San" w:hAnsi="San"/>
          <w:b/>
          <w:smallCaps/>
          <w:sz w:val="20"/>
          <w:szCs w:val="20"/>
        </w:rPr>
      </w:pPr>
    </w:p>
    <w:p w14:paraId="1D41BB4B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Collaborate with the marketing team to develop and implement effective marketing campaigns across various digital, social media, email, and print channels. </w:t>
      </w:r>
    </w:p>
    <w:p w14:paraId="7DBAF2D3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Support the planning and execution of team-building activities and company-wide events to strengthen employee relationships and promote a positive work culture. </w:t>
      </w:r>
    </w:p>
    <w:p w14:paraId="08028CE8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Develop and execute employee engagement initiatives and programs to enhance employee satisfaction, motivation, and overall well-being. </w:t>
      </w:r>
    </w:p>
    <w:p w14:paraId="64E44452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Create compelling and engaging content for marketing collateral, websites, social media, and other communication channels. </w:t>
      </w:r>
    </w:p>
    <w:p w14:paraId="241DE5CB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Assist in the coordination of events, trade shows, and promotional activities to enhance brand visibility &amp; positioning. </w:t>
      </w:r>
    </w:p>
    <w:p w14:paraId="2A0554B8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Collaborate with cross-functional teams to ensure consistent messaging and branding across all marketing channels. </w:t>
      </w:r>
    </w:p>
    <w:p w14:paraId="298FE49F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 xml:space="preserve">Support the planning and execution of team-building activities and company-wide events to strengthen employee relationships and promote a positive work culture. </w:t>
      </w:r>
    </w:p>
    <w:p w14:paraId="10427012" w14:textId="77777777" w:rsidR="00435031" w:rsidRPr="008D0983" w:rsidRDefault="008F7322" w:rsidP="008F7322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Stay updated on industry trends and best practices, and propose innovative ideas to keep our marketing efforts ahead of the curve.</w:t>
      </w:r>
    </w:p>
    <w:p w14:paraId="5FD220E1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Conduct thorough market research to identify the target audience and potential customer segments.</w:t>
      </w:r>
    </w:p>
    <w:p w14:paraId="1B443660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Utilize a variety of lead generation techniques, including but not limited to cold calling, email marketing, social media outreach, and networking events.</w:t>
      </w:r>
    </w:p>
    <w:p w14:paraId="22E6C42A" w14:textId="77777777" w:rsidR="008F7322" w:rsidRPr="008D0983" w:rsidRDefault="008F7322" w:rsidP="008F7322">
      <w:pPr>
        <w:pStyle w:val="NoSpacing"/>
        <w:numPr>
          <w:ilvl w:val="0"/>
          <w:numId w:val="15"/>
        </w:numPr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Create and implement lead generation campaigns and strategies to reach and exceed lead generation targets.</w:t>
      </w:r>
    </w:p>
    <w:p w14:paraId="0A003715" w14:textId="77777777" w:rsidR="008F7322" w:rsidRPr="008D0983" w:rsidRDefault="008F7322" w:rsidP="008F7322">
      <w:pPr>
        <w:pStyle w:val="NoSpacing"/>
        <w:numPr>
          <w:ilvl w:val="0"/>
          <w:numId w:val="15"/>
        </w:numPr>
        <w:spacing w:line="276" w:lineRule="auto"/>
        <w:jc w:val="both"/>
        <w:rPr>
          <w:rFonts w:ascii="San" w:hAnsi="San"/>
          <w:sz w:val="20"/>
          <w:szCs w:val="20"/>
        </w:rPr>
      </w:pPr>
      <w:r w:rsidRPr="008D0983">
        <w:rPr>
          <w:rFonts w:ascii="San" w:hAnsi="San"/>
          <w:sz w:val="20"/>
          <w:szCs w:val="20"/>
        </w:rPr>
        <w:t>Utilize CRM software to track lead interactions and progress through the sales funnel.</w:t>
      </w:r>
    </w:p>
    <w:p w14:paraId="454DE078" w14:textId="77777777" w:rsidR="007E61CA" w:rsidRPr="008D0983" w:rsidRDefault="00EF7AA7" w:rsidP="0062154F">
      <w:pPr>
        <w:spacing w:before="180" w:after="120"/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</w:pPr>
      <w:permStart w:id="279537294" w:edGrp="everyone"/>
      <w:permStart w:id="1484481838" w:edGrp="everyone"/>
      <w:permStart w:id="1124541076" w:edGrp="everyone"/>
      <w:permEnd w:id="279537294"/>
      <w:permEnd w:id="1484481838"/>
      <w:permEnd w:id="1124541076"/>
      <w:r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>PERSONAL DETAILS</w:t>
      </w:r>
      <w:r w:rsidR="007E61CA"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>_</w:t>
      </w:r>
      <w:r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>________</w:t>
      </w:r>
      <w:r w:rsidR="007E61CA"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>_____________________</w:t>
      </w:r>
      <w:r w:rsidR="00E43430" w:rsidRPr="008D0983">
        <w:rPr>
          <w:rFonts w:ascii="San" w:eastAsia="Times New Roman" w:hAnsi="San" w:cs="Tahoma"/>
          <w:b/>
          <w:spacing w:val="40"/>
          <w:sz w:val="18"/>
          <w:szCs w:val="18"/>
          <w:shd w:val="clear" w:color="auto" w:fill="17365D"/>
        </w:rPr>
        <w:t>_______________________________</w:t>
      </w:r>
    </w:p>
    <w:p w14:paraId="57A92C24" w14:textId="77777777" w:rsidR="007E59D0" w:rsidRPr="008D0983" w:rsidRDefault="00537D17" w:rsidP="00EB4B96">
      <w:pPr>
        <w:pStyle w:val="NoSpacing"/>
        <w:shd w:val="clear" w:color="auto" w:fill="E5DFEC" w:themeFill="accent4" w:themeFillTint="33"/>
        <w:spacing w:line="276" w:lineRule="auto"/>
        <w:jc w:val="center"/>
        <w:rPr>
          <w:rFonts w:ascii="San" w:hAnsi="San"/>
          <w:sz w:val="20"/>
          <w:szCs w:val="20"/>
        </w:rPr>
      </w:pPr>
      <w:r w:rsidRPr="008D0983">
        <w:rPr>
          <w:rFonts w:ascii="San" w:hAnsi="San"/>
          <w:b/>
          <w:sz w:val="20"/>
          <w:szCs w:val="20"/>
        </w:rPr>
        <w:t>Date of Birth</w:t>
      </w:r>
      <w:r w:rsidR="006F2D62" w:rsidRPr="008D0983">
        <w:rPr>
          <w:rFonts w:ascii="San" w:hAnsi="San"/>
          <w:sz w:val="20"/>
          <w:szCs w:val="20"/>
        </w:rPr>
        <w:t>:</w:t>
      </w:r>
      <w:r w:rsidR="00912A8E" w:rsidRPr="008D0983">
        <w:rPr>
          <w:rFonts w:ascii="San" w:hAnsi="San"/>
          <w:sz w:val="20"/>
          <w:szCs w:val="20"/>
        </w:rPr>
        <w:t>02</w:t>
      </w:r>
      <w:r w:rsidR="00912A8E" w:rsidRPr="008D0983">
        <w:rPr>
          <w:rFonts w:ascii="San" w:hAnsi="San"/>
          <w:sz w:val="20"/>
          <w:szCs w:val="20"/>
          <w:vertAlign w:val="superscript"/>
        </w:rPr>
        <w:t>nd</w:t>
      </w:r>
      <w:r w:rsidR="00912A8E" w:rsidRPr="008D0983">
        <w:rPr>
          <w:rFonts w:ascii="San" w:hAnsi="San"/>
          <w:sz w:val="20"/>
          <w:szCs w:val="20"/>
        </w:rPr>
        <w:t xml:space="preserve"> Dec, 1994</w:t>
      </w:r>
      <w:r w:rsidRPr="008D0983">
        <w:rPr>
          <w:rFonts w:ascii="San" w:hAnsi="San"/>
          <w:sz w:val="20"/>
          <w:szCs w:val="20"/>
        </w:rPr>
        <w:t xml:space="preserve"> | </w:t>
      </w:r>
      <w:r w:rsidRPr="008D0983">
        <w:rPr>
          <w:rFonts w:ascii="San" w:hAnsi="San"/>
          <w:b/>
          <w:sz w:val="20"/>
          <w:szCs w:val="20"/>
        </w:rPr>
        <w:t>Languages Know</w:t>
      </w:r>
      <w:r w:rsidR="001E5CFD" w:rsidRPr="008D0983">
        <w:rPr>
          <w:rFonts w:ascii="San" w:hAnsi="San"/>
          <w:b/>
          <w:sz w:val="20"/>
          <w:szCs w:val="20"/>
        </w:rPr>
        <w:t>n</w:t>
      </w:r>
      <w:r w:rsidR="0063339E" w:rsidRPr="008D0983">
        <w:rPr>
          <w:rFonts w:ascii="San" w:hAnsi="San"/>
          <w:sz w:val="20"/>
          <w:szCs w:val="20"/>
        </w:rPr>
        <w:t xml:space="preserve">: </w:t>
      </w:r>
      <w:r w:rsidR="00052015" w:rsidRPr="008D0983">
        <w:rPr>
          <w:rFonts w:ascii="San" w:hAnsi="San"/>
          <w:sz w:val="20"/>
          <w:szCs w:val="20"/>
        </w:rPr>
        <w:t xml:space="preserve">Urdu, </w:t>
      </w:r>
      <w:r w:rsidR="00EF7E32" w:rsidRPr="008D0983">
        <w:rPr>
          <w:rFonts w:ascii="San" w:hAnsi="San"/>
          <w:sz w:val="20"/>
          <w:szCs w:val="20"/>
        </w:rPr>
        <w:t>English, Punjabi</w:t>
      </w:r>
      <w:r w:rsidR="006F1B5A" w:rsidRPr="008D0983">
        <w:rPr>
          <w:rFonts w:ascii="San" w:hAnsi="San"/>
          <w:sz w:val="20"/>
          <w:szCs w:val="20"/>
        </w:rPr>
        <w:t>.</w:t>
      </w:r>
    </w:p>
    <w:p w14:paraId="100F4509" w14:textId="77777777" w:rsidR="007A7791" w:rsidRPr="008D0983" w:rsidRDefault="00A438CF" w:rsidP="00EB4B96">
      <w:pPr>
        <w:pStyle w:val="NoSpacing"/>
        <w:shd w:val="clear" w:color="auto" w:fill="E5DFEC" w:themeFill="accent4" w:themeFillTint="33"/>
        <w:spacing w:line="276" w:lineRule="auto"/>
        <w:jc w:val="center"/>
        <w:rPr>
          <w:rFonts w:ascii="San" w:hAnsi="San"/>
        </w:rPr>
      </w:pPr>
      <w:r w:rsidRPr="008D0983">
        <w:rPr>
          <w:rFonts w:ascii="San" w:hAnsi="San"/>
          <w:b/>
          <w:sz w:val="20"/>
          <w:szCs w:val="20"/>
        </w:rPr>
        <w:t>Address</w:t>
      </w:r>
      <w:r w:rsidRPr="008D0983">
        <w:rPr>
          <w:rFonts w:ascii="San" w:hAnsi="San"/>
          <w:sz w:val="20"/>
          <w:szCs w:val="20"/>
        </w:rPr>
        <w:t>: House No #08</w:t>
      </w:r>
      <w:r w:rsidR="00912A8E" w:rsidRPr="008D0983">
        <w:rPr>
          <w:rFonts w:ascii="San" w:hAnsi="San"/>
          <w:sz w:val="20"/>
          <w:szCs w:val="20"/>
        </w:rPr>
        <w:t>,</w:t>
      </w:r>
      <w:r w:rsidRPr="008D0983">
        <w:rPr>
          <w:rFonts w:ascii="San" w:hAnsi="San"/>
          <w:sz w:val="20"/>
          <w:szCs w:val="20"/>
        </w:rPr>
        <w:t xml:space="preserve"> Sector A, Phase 9 Town, DHA Lahore,</w:t>
      </w:r>
      <w:r w:rsidR="00912A8E" w:rsidRPr="008D0983">
        <w:rPr>
          <w:rFonts w:ascii="San" w:hAnsi="San"/>
          <w:sz w:val="20"/>
          <w:szCs w:val="20"/>
        </w:rPr>
        <w:t xml:space="preserve"> Pakistan</w:t>
      </w:r>
    </w:p>
    <w:sectPr w:rsidR="007A7791" w:rsidRPr="008D0983" w:rsidSect="000816D5">
      <w:pgSz w:w="11907" w:h="16839" w:code="9"/>
      <w:pgMar w:top="720" w:right="720" w:bottom="720" w:left="72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an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D7CE3"/>
    <w:multiLevelType w:val="hybridMultilevel"/>
    <w:tmpl w:val="AE98759A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B043FB3"/>
    <w:multiLevelType w:val="multilevel"/>
    <w:tmpl w:val="F6F47CCC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E051FF"/>
    <w:multiLevelType w:val="hybridMultilevel"/>
    <w:tmpl w:val="B3565EF8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DA750D6"/>
    <w:multiLevelType w:val="hybridMultilevel"/>
    <w:tmpl w:val="C008A6E0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876436"/>
    <w:multiLevelType w:val="hybridMultilevel"/>
    <w:tmpl w:val="62BC2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C677F"/>
    <w:multiLevelType w:val="hybridMultilevel"/>
    <w:tmpl w:val="9F5AE8BE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11EBB"/>
    <w:multiLevelType w:val="multilevel"/>
    <w:tmpl w:val="60306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71E46DB"/>
    <w:multiLevelType w:val="hybridMultilevel"/>
    <w:tmpl w:val="2BE4300A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364FFD"/>
    <w:multiLevelType w:val="hybridMultilevel"/>
    <w:tmpl w:val="B1B87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633F9D"/>
    <w:multiLevelType w:val="multilevel"/>
    <w:tmpl w:val="408A5C74"/>
    <w:lvl w:ilvl="0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52472DFC"/>
    <w:multiLevelType w:val="multilevel"/>
    <w:tmpl w:val="AFA614C4"/>
    <w:lvl w:ilvl="0">
      <w:start w:val="1"/>
      <w:numFmt w:val="bullet"/>
      <w:lvlText w:val="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247D44"/>
    <w:multiLevelType w:val="hybridMultilevel"/>
    <w:tmpl w:val="C7CC97E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18576FA"/>
    <w:multiLevelType w:val="hybridMultilevel"/>
    <w:tmpl w:val="35DC9684"/>
    <w:lvl w:ilvl="0" w:tplc="22FC6D48">
      <w:start w:val="1"/>
      <w:numFmt w:val="bullet"/>
      <w:lvlText w:val=""/>
      <w:lvlJc w:val="left"/>
      <w:pPr>
        <w:ind w:left="360" w:hanging="360"/>
      </w:pPr>
      <w:rPr>
        <w:rFonts w:ascii="Wingdings 2" w:hAnsi="Wingdings 2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91F2A1B"/>
    <w:multiLevelType w:val="hybridMultilevel"/>
    <w:tmpl w:val="04047B64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94D0BD5"/>
    <w:multiLevelType w:val="multilevel"/>
    <w:tmpl w:val="7B2E2F46"/>
    <w:lvl w:ilvl="0">
      <w:start w:val="1"/>
      <w:numFmt w:val="bullet"/>
      <w:lvlText w:val="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38510D2"/>
    <w:multiLevelType w:val="hybridMultilevel"/>
    <w:tmpl w:val="13D07EC4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6422668"/>
    <w:multiLevelType w:val="hybridMultilevel"/>
    <w:tmpl w:val="5362288A"/>
    <w:lvl w:ilvl="0" w:tplc="8794C8A6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493B8B"/>
    <w:multiLevelType w:val="hybridMultilevel"/>
    <w:tmpl w:val="ABC88784"/>
    <w:lvl w:ilvl="0" w:tplc="8794C8A6">
      <w:start w:val="1"/>
      <w:numFmt w:val="bullet"/>
      <w:lvlText w:val="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4191529">
    <w:abstractNumId w:val="12"/>
  </w:num>
  <w:num w:numId="2" w16cid:durableId="458837821">
    <w:abstractNumId w:val="7"/>
  </w:num>
  <w:num w:numId="3" w16cid:durableId="1955405633">
    <w:abstractNumId w:val="3"/>
  </w:num>
  <w:num w:numId="4" w16cid:durableId="725642346">
    <w:abstractNumId w:val="9"/>
  </w:num>
  <w:num w:numId="5" w16cid:durableId="1297029254">
    <w:abstractNumId w:val="5"/>
  </w:num>
  <w:num w:numId="6" w16cid:durableId="1392382486">
    <w:abstractNumId w:val="2"/>
  </w:num>
  <w:num w:numId="7" w16cid:durableId="1727335372">
    <w:abstractNumId w:val="10"/>
  </w:num>
  <w:num w:numId="8" w16cid:durableId="371157436">
    <w:abstractNumId w:val="16"/>
  </w:num>
  <w:num w:numId="9" w16cid:durableId="16320707">
    <w:abstractNumId w:val="1"/>
  </w:num>
  <w:num w:numId="10" w16cid:durableId="2020813437">
    <w:abstractNumId w:val="0"/>
  </w:num>
  <w:num w:numId="11" w16cid:durableId="747650025">
    <w:abstractNumId w:val="8"/>
  </w:num>
  <w:num w:numId="12" w16cid:durableId="1119299699">
    <w:abstractNumId w:val="4"/>
  </w:num>
  <w:num w:numId="13" w16cid:durableId="698244182">
    <w:abstractNumId w:val="17"/>
  </w:num>
  <w:num w:numId="14" w16cid:durableId="1187255997">
    <w:abstractNumId w:val="11"/>
  </w:num>
  <w:num w:numId="15" w16cid:durableId="711075432">
    <w:abstractNumId w:val="13"/>
  </w:num>
  <w:num w:numId="16" w16cid:durableId="2146192791">
    <w:abstractNumId w:val="15"/>
  </w:num>
  <w:num w:numId="17" w16cid:durableId="1817140888">
    <w:abstractNumId w:val="6"/>
  </w:num>
  <w:num w:numId="18" w16cid:durableId="715086558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/>
  <w:documentProtection w:edit="readOnly" w:formatting="1" w:enforcement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sjQxNjQyMLAwNzVS0lEKTi0uzszPAykwqwUAwMJCrywAAAA="/>
  </w:docVars>
  <w:rsids>
    <w:rsidRoot w:val="006F2D62"/>
    <w:rsid w:val="000000D6"/>
    <w:rsid w:val="00000DDD"/>
    <w:rsid w:val="00015906"/>
    <w:rsid w:val="000171A3"/>
    <w:rsid w:val="000174D3"/>
    <w:rsid w:val="00017E5C"/>
    <w:rsid w:val="00017E6F"/>
    <w:rsid w:val="0002179A"/>
    <w:rsid w:val="0002193E"/>
    <w:rsid w:val="00025D74"/>
    <w:rsid w:val="0002716D"/>
    <w:rsid w:val="00027E97"/>
    <w:rsid w:val="00036093"/>
    <w:rsid w:val="00037D6D"/>
    <w:rsid w:val="00045270"/>
    <w:rsid w:val="000463BA"/>
    <w:rsid w:val="0004710B"/>
    <w:rsid w:val="00052015"/>
    <w:rsid w:val="00053ED8"/>
    <w:rsid w:val="000555B3"/>
    <w:rsid w:val="000626E1"/>
    <w:rsid w:val="00063D0B"/>
    <w:rsid w:val="00065056"/>
    <w:rsid w:val="0006730C"/>
    <w:rsid w:val="000678B4"/>
    <w:rsid w:val="00067B71"/>
    <w:rsid w:val="000708E9"/>
    <w:rsid w:val="00077AD2"/>
    <w:rsid w:val="00080DF5"/>
    <w:rsid w:val="000816D5"/>
    <w:rsid w:val="0008196F"/>
    <w:rsid w:val="00081C2C"/>
    <w:rsid w:val="000820A9"/>
    <w:rsid w:val="00083D8B"/>
    <w:rsid w:val="00086B3C"/>
    <w:rsid w:val="00086FBA"/>
    <w:rsid w:val="00087A14"/>
    <w:rsid w:val="0009095A"/>
    <w:rsid w:val="00091541"/>
    <w:rsid w:val="00093911"/>
    <w:rsid w:val="00093A9E"/>
    <w:rsid w:val="00094750"/>
    <w:rsid w:val="000953AB"/>
    <w:rsid w:val="000A50EC"/>
    <w:rsid w:val="000B0862"/>
    <w:rsid w:val="000B0FB8"/>
    <w:rsid w:val="000B171A"/>
    <w:rsid w:val="000D18A6"/>
    <w:rsid w:val="000D26FA"/>
    <w:rsid w:val="000D3E27"/>
    <w:rsid w:val="000D4C0D"/>
    <w:rsid w:val="000D506C"/>
    <w:rsid w:val="000D7569"/>
    <w:rsid w:val="000E0131"/>
    <w:rsid w:val="000E3E35"/>
    <w:rsid w:val="000E5D62"/>
    <w:rsid w:val="000E6FDF"/>
    <w:rsid w:val="000F08AE"/>
    <w:rsid w:val="000F2BE7"/>
    <w:rsid w:val="000F4EA1"/>
    <w:rsid w:val="000F6E7D"/>
    <w:rsid w:val="000F7661"/>
    <w:rsid w:val="0010388B"/>
    <w:rsid w:val="001047FB"/>
    <w:rsid w:val="00104848"/>
    <w:rsid w:val="00104EFC"/>
    <w:rsid w:val="0010603B"/>
    <w:rsid w:val="0010758D"/>
    <w:rsid w:val="00111267"/>
    <w:rsid w:val="00114856"/>
    <w:rsid w:val="00114CBC"/>
    <w:rsid w:val="00117FD9"/>
    <w:rsid w:val="0012136D"/>
    <w:rsid w:val="00122EE0"/>
    <w:rsid w:val="001236F7"/>
    <w:rsid w:val="00130345"/>
    <w:rsid w:val="001335F5"/>
    <w:rsid w:val="00133685"/>
    <w:rsid w:val="001337C1"/>
    <w:rsid w:val="00135A32"/>
    <w:rsid w:val="0013786F"/>
    <w:rsid w:val="00143BBF"/>
    <w:rsid w:val="001444FB"/>
    <w:rsid w:val="00145F9B"/>
    <w:rsid w:val="00152336"/>
    <w:rsid w:val="001547DD"/>
    <w:rsid w:val="0016660D"/>
    <w:rsid w:val="00172124"/>
    <w:rsid w:val="001725BF"/>
    <w:rsid w:val="00172637"/>
    <w:rsid w:val="001748D9"/>
    <w:rsid w:val="001833ED"/>
    <w:rsid w:val="00183DC7"/>
    <w:rsid w:val="00183F83"/>
    <w:rsid w:val="001868A1"/>
    <w:rsid w:val="00192B52"/>
    <w:rsid w:val="001934C5"/>
    <w:rsid w:val="001937D3"/>
    <w:rsid w:val="0019537A"/>
    <w:rsid w:val="0019770E"/>
    <w:rsid w:val="001A5C5C"/>
    <w:rsid w:val="001A67D2"/>
    <w:rsid w:val="001C3BBC"/>
    <w:rsid w:val="001C4EE0"/>
    <w:rsid w:val="001C5F0B"/>
    <w:rsid w:val="001D12D8"/>
    <w:rsid w:val="001D2147"/>
    <w:rsid w:val="001D7332"/>
    <w:rsid w:val="001E1798"/>
    <w:rsid w:val="001E3039"/>
    <w:rsid w:val="001E508A"/>
    <w:rsid w:val="001E560D"/>
    <w:rsid w:val="001E5CFD"/>
    <w:rsid w:val="001E6865"/>
    <w:rsid w:val="001F04A9"/>
    <w:rsid w:val="001F104A"/>
    <w:rsid w:val="001F3187"/>
    <w:rsid w:val="001F43D3"/>
    <w:rsid w:val="001F4BAA"/>
    <w:rsid w:val="001F720D"/>
    <w:rsid w:val="001F7B5F"/>
    <w:rsid w:val="001F7F68"/>
    <w:rsid w:val="0020032B"/>
    <w:rsid w:val="0020083B"/>
    <w:rsid w:val="00203CF9"/>
    <w:rsid w:val="0020590A"/>
    <w:rsid w:val="00211EA3"/>
    <w:rsid w:val="00212818"/>
    <w:rsid w:val="00213605"/>
    <w:rsid w:val="0021548F"/>
    <w:rsid w:val="00226148"/>
    <w:rsid w:val="00226173"/>
    <w:rsid w:val="00231B7C"/>
    <w:rsid w:val="0023521F"/>
    <w:rsid w:val="00237C49"/>
    <w:rsid w:val="002420A9"/>
    <w:rsid w:val="002420C7"/>
    <w:rsid w:val="002422DB"/>
    <w:rsid w:val="00250D40"/>
    <w:rsid w:val="0025661C"/>
    <w:rsid w:val="002566B1"/>
    <w:rsid w:val="00257973"/>
    <w:rsid w:val="00257A75"/>
    <w:rsid w:val="00260F92"/>
    <w:rsid w:val="00266C8B"/>
    <w:rsid w:val="002738A6"/>
    <w:rsid w:val="002761B3"/>
    <w:rsid w:val="00276739"/>
    <w:rsid w:val="0027798C"/>
    <w:rsid w:val="0029120E"/>
    <w:rsid w:val="00292416"/>
    <w:rsid w:val="002932DC"/>
    <w:rsid w:val="002960B9"/>
    <w:rsid w:val="002966B0"/>
    <w:rsid w:val="00297623"/>
    <w:rsid w:val="002A1E93"/>
    <w:rsid w:val="002A29AD"/>
    <w:rsid w:val="002A732A"/>
    <w:rsid w:val="002B21C9"/>
    <w:rsid w:val="002B3381"/>
    <w:rsid w:val="002B3E6C"/>
    <w:rsid w:val="002B439E"/>
    <w:rsid w:val="002D1EBC"/>
    <w:rsid w:val="002D295A"/>
    <w:rsid w:val="002D6AAF"/>
    <w:rsid w:val="002E0F61"/>
    <w:rsid w:val="002E457B"/>
    <w:rsid w:val="002E7009"/>
    <w:rsid w:val="002F2240"/>
    <w:rsid w:val="002F3EE1"/>
    <w:rsid w:val="00300C6D"/>
    <w:rsid w:val="00302266"/>
    <w:rsid w:val="0031154F"/>
    <w:rsid w:val="00315C0D"/>
    <w:rsid w:val="00317AB4"/>
    <w:rsid w:val="00322C14"/>
    <w:rsid w:val="003276B2"/>
    <w:rsid w:val="003325DD"/>
    <w:rsid w:val="00334B56"/>
    <w:rsid w:val="0033597E"/>
    <w:rsid w:val="00335C11"/>
    <w:rsid w:val="00336ADB"/>
    <w:rsid w:val="003414BE"/>
    <w:rsid w:val="00342609"/>
    <w:rsid w:val="00343D8B"/>
    <w:rsid w:val="0034512F"/>
    <w:rsid w:val="00351683"/>
    <w:rsid w:val="00352999"/>
    <w:rsid w:val="00354181"/>
    <w:rsid w:val="00355C6F"/>
    <w:rsid w:val="00356827"/>
    <w:rsid w:val="00363E08"/>
    <w:rsid w:val="00364724"/>
    <w:rsid w:val="00364755"/>
    <w:rsid w:val="00371C34"/>
    <w:rsid w:val="0037368B"/>
    <w:rsid w:val="003747F8"/>
    <w:rsid w:val="003844F1"/>
    <w:rsid w:val="00384874"/>
    <w:rsid w:val="003854D6"/>
    <w:rsid w:val="003879F3"/>
    <w:rsid w:val="00387BC5"/>
    <w:rsid w:val="0039152F"/>
    <w:rsid w:val="00391D6B"/>
    <w:rsid w:val="00391F56"/>
    <w:rsid w:val="003A18B4"/>
    <w:rsid w:val="003A30D3"/>
    <w:rsid w:val="003A52AF"/>
    <w:rsid w:val="003A7C06"/>
    <w:rsid w:val="003B17EC"/>
    <w:rsid w:val="003B6725"/>
    <w:rsid w:val="003B692B"/>
    <w:rsid w:val="003B6962"/>
    <w:rsid w:val="003C0738"/>
    <w:rsid w:val="003C6F49"/>
    <w:rsid w:val="003C7EF9"/>
    <w:rsid w:val="003D186B"/>
    <w:rsid w:val="003D2514"/>
    <w:rsid w:val="003D2F27"/>
    <w:rsid w:val="003D45CE"/>
    <w:rsid w:val="003E14CD"/>
    <w:rsid w:val="003E1D60"/>
    <w:rsid w:val="003E217E"/>
    <w:rsid w:val="003E2284"/>
    <w:rsid w:val="003E61A1"/>
    <w:rsid w:val="003E647A"/>
    <w:rsid w:val="003E686F"/>
    <w:rsid w:val="003E7053"/>
    <w:rsid w:val="003E7ED5"/>
    <w:rsid w:val="003F0515"/>
    <w:rsid w:val="003F14B0"/>
    <w:rsid w:val="003F1866"/>
    <w:rsid w:val="003F2463"/>
    <w:rsid w:val="00400A14"/>
    <w:rsid w:val="00400C1C"/>
    <w:rsid w:val="00402168"/>
    <w:rsid w:val="00403405"/>
    <w:rsid w:val="00404517"/>
    <w:rsid w:val="004049D7"/>
    <w:rsid w:val="00412A67"/>
    <w:rsid w:val="00420F4D"/>
    <w:rsid w:val="004233A7"/>
    <w:rsid w:val="004234A4"/>
    <w:rsid w:val="004242AC"/>
    <w:rsid w:val="00424D26"/>
    <w:rsid w:val="0042745D"/>
    <w:rsid w:val="00430506"/>
    <w:rsid w:val="0043135A"/>
    <w:rsid w:val="0043261A"/>
    <w:rsid w:val="00432E11"/>
    <w:rsid w:val="00435031"/>
    <w:rsid w:val="0044158E"/>
    <w:rsid w:val="004472ED"/>
    <w:rsid w:val="00447AC3"/>
    <w:rsid w:val="00447CAE"/>
    <w:rsid w:val="0045680C"/>
    <w:rsid w:val="00465071"/>
    <w:rsid w:val="004702F3"/>
    <w:rsid w:val="0047470C"/>
    <w:rsid w:val="00474BBF"/>
    <w:rsid w:val="00476A0F"/>
    <w:rsid w:val="00480682"/>
    <w:rsid w:val="00483634"/>
    <w:rsid w:val="0048629A"/>
    <w:rsid w:val="00486408"/>
    <w:rsid w:val="00491BF6"/>
    <w:rsid w:val="004922F4"/>
    <w:rsid w:val="004A2450"/>
    <w:rsid w:val="004A33C2"/>
    <w:rsid w:val="004A5663"/>
    <w:rsid w:val="004A5E34"/>
    <w:rsid w:val="004A6314"/>
    <w:rsid w:val="004B3E53"/>
    <w:rsid w:val="004B45C4"/>
    <w:rsid w:val="004B514C"/>
    <w:rsid w:val="004B668A"/>
    <w:rsid w:val="004C0284"/>
    <w:rsid w:val="004C06B9"/>
    <w:rsid w:val="004D1D62"/>
    <w:rsid w:val="004E3696"/>
    <w:rsid w:val="004E496D"/>
    <w:rsid w:val="004E793F"/>
    <w:rsid w:val="004F2C56"/>
    <w:rsid w:val="004F7A9F"/>
    <w:rsid w:val="00500B79"/>
    <w:rsid w:val="005040E8"/>
    <w:rsid w:val="00506989"/>
    <w:rsid w:val="00516300"/>
    <w:rsid w:val="005200E5"/>
    <w:rsid w:val="005228B5"/>
    <w:rsid w:val="00525152"/>
    <w:rsid w:val="00525E44"/>
    <w:rsid w:val="005313A4"/>
    <w:rsid w:val="005328A1"/>
    <w:rsid w:val="00534A2C"/>
    <w:rsid w:val="005352DE"/>
    <w:rsid w:val="00537D17"/>
    <w:rsid w:val="00542C6D"/>
    <w:rsid w:val="00543C90"/>
    <w:rsid w:val="00544FD0"/>
    <w:rsid w:val="00547DED"/>
    <w:rsid w:val="00547E33"/>
    <w:rsid w:val="00550A29"/>
    <w:rsid w:val="00550FB1"/>
    <w:rsid w:val="00554D65"/>
    <w:rsid w:val="005733E8"/>
    <w:rsid w:val="005756A4"/>
    <w:rsid w:val="005769C0"/>
    <w:rsid w:val="005779F0"/>
    <w:rsid w:val="00584B82"/>
    <w:rsid w:val="00593B12"/>
    <w:rsid w:val="00593DC6"/>
    <w:rsid w:val="00594B5A"/>
    <w:rsid w:val="005952D9"/>
    <w:rsid w:val="005A153F"/>
    <w:rsid w:val="005A195D"/>
    <w:rsid w:val="005A4480"/>
    <w:rsid w:val="005A530D"/>
    <w:rsid w:val="005A5EA5"/>
    <w:rsid w:val="005B13C8"/>
    <w:rsid w:val="005B5080"/>
    <w:rsid w:val="005C154A"/>
    <w:rsid w:val="005C19A8"/>
    <w:rsid w:val="005C34CD"/>
    <w:rsid w:val="005D2ACA"/>
    <w:rsid w:val="005D4A1A"/>
    <w:rsid w:val="005D50C1"/>
    <w:rsid w:val="005D70D1"/>
    <w:rsid w:val="005E0AE0"/>
    <w:rsid w:val="005E1B1C"/>
    <w:rsid w:val="005E2939"/>
    <w:rsid w:val="005E2A38"/>
    <w:rsid w:val="005E386F"/>
    <w:rsid w:val="005E3AF2"/>
    <w:rsid w:val="005E585D"/>
    <w:rsid w:val="005E6618"/>
    <w:rsid w:val="005F1EBA"/>
    <w:rsid w:val="005F2403"/>
    <w:rsid w:val="005F7692"/>
    <w:rsid w:val="0060034C"/>
    <w:rsid w:val="006058B7"/>
    <w:rsid w:val="00614651"/>
    <w:rsid w:val="00620BDA"/>
    <w:rsid w:val="0062154F"/>
    <w:rsid w:val="00623BB6"/>
    <w:rsid w:val="0063333C"/>
    <w:rsid w:val="0063339E"/>
    <w:rsid w:val="0063577A"/>
    <w:rsid w:val="0063743E"/>
    <w:rsid w:val="00643B2C"/>
    <w:rsid w:val="00644177"/>
    <w:rsid w:val="00652446"/>
    <w:rsid w:val="00652742"/>
    <w:rsid w:val="0065481F"/>
    <w:rsid w:val="00655BE6"/>
    <w:rsid w:val="00656DED"/>
    <w:rsid w:val="00656F03"/>
    <w:rsid w:val="006570BF"/>
    <w:rsid w:val="00660BF4"/>
    <w:rsid w:val="00661AE0"/>
    <w:rsid w:val="006631FE"/>
    <w:rsid w:val="00663249"/>
    <w:rsid w:val="006642B8"/>
    <w:rsid w:val="006648D0"/>
    <w:rsid w:val="006663CA"/>
    <w:rsid w:val="006665FA"/>
    <w:rsid w:val="0067078D"/>
    <w:rsid w:val="006718FC"/>
    <w:rsid w:val="00675175"/>
    <w:rsid w:val="00681992"/>
    <w:rsid w:val="00682073"/>
    <w:rsid w:val="0068239A"/>
    <w:rsid w:val="006877F8"/>
    <w:rsid w:val="006905A3"/>
    <w:rsid w:val="006906C5"/>
    <w:rsid w:val="0069099E"/>
    <w:rsid w:val="0069189B"/>
    <w:rsid w:val="0069229D"/>
    <w:rsid w:val="00696759"/>
    <w:rsid w:val="006A1A01"/>
    <w:rsid w:val="006A1FC1"/>
    <w:rsid w:val="006A262A"/>
    <w:rsid w:val="006A3060"/>
    <w:rsid w:val="006A468E"/>
    <w:rsid w:val="006A489B"/>
    <w:rsid w:val="006B0FCC"/>
    <w:rsid w:val="006B1E55"/>
    <w:rsid w:val="006B4874"/>
    <w:rsid w:val="006B7E39"/>
    <w:rsid w:val="006C0963"/>
    <w:rsid w:val="006C3D8D"/>
    <w:rsid w:val="006D17EA"/>
    <w:rsid w:val="006D2E30"/>
    <w:rsid w:val="006D3B64"/>
    <w:rsid w:val="006D44C3"/>
    <w:rsid w:val="006D6A42"/>
    <w:rsid w:val="006E0BFA"/>
    <w:rsid w:val="006F1B5A"/>
    <w:rsid w:val="006F2D62"/>
    <w:rsid w:val="006F2E89"/>
    <w:rsid w:val="006F65F2"/>
    <w:rsid w:val="00703658"/>
    <w:rsid w:val="00703DBF"/>
    <w:rsid w:val="0070625D"/>
    <w:rsid w:val="0071253D"/>
    <w:rsid w:val="00724B7A"/>
    <w:rsid w:val="00724FCF"/>
    <w:rsid w:val="0072566C"/>
    <w:rsid w:val="007264DF"/>
    <w:rsid w:val="00732B2D"/>
    <w:rsid w:val="00733FE3"/>
    <w:rsid w:val="007446B0"/>
    <w:rsid w:val="007455EA"/>
    <w:rsid w:val="00747354"/>
    <w:rsid w:val="007515AE"/>
    <w:rsid w:val="00754985"/>
    <w:rsid w:val="00761547"/>
    <w:rsid w:val="0076518E"/>
    <w:rsid w:val="00770B5C"/>
    <w:rsid w:val="007749E0"/>
    <w:rsid w:val="00776CDF"/>
    <w:rsid w:val="00777BA7"/>
    <w:rsid w:val="00780F51"/>
    <w:rsid w:val="007832D7"/>
    <w:rsid w:val="00792314"/>
    <w:rsid w:val="0079340D"/>
    <w:rsid w:val="00797611"/>
    <w:rsid w:val="007A1AC8"/>
    <w:rsid w:val="007A3577"/>
    <w:rsid w:val="007A36AE"/>
    <w:rsid w:val="007A39F4"/>
    <w:rsid w:val="007A6834"/>
    <w:rsid w:val="007A7791"/>
    <w:rsid w:val="007B7E11"/>
    <w:rsid w:val="007C04A9"/>
    <w:rsid w:val="007C1BD9"/>
    <w:rsid w:val="007C31B6"/>
    <w:rsid w:val="007C3297"/>
    <w:rsid w:val="007C6CFC"/>
    <w:rsid w:val="007D060E"/>
    <w:rsid w:val="007D1B53"/>
    <w:rsid w:val="007D2E00"/>
    <w:rsid w:val="007D5151"/>
    <w:rsid w:val="007D6109"/>
    <w:rsid w:val="007E0EA1"/>
    <w:rsid w:val="007E2BA8"/>
    <w:rsid w:val="007E575C"/>
    <w:rsid w:val="007E59D0"/>
    <w:rsid w:val="007E5E4B"/>
    <w:rsid w:val="007E5E82"/>
    <w:rsid w:val="007E5F4F"/>
    <w:rsid w:val="007E61CA"/>
    <w:rsid w:val="007F09A9"/>
    <w:rsid w:val="007F1757"/>
    <w:rsid w:val="007F23EE"/>
    <w:rsid w:val="007F28DC"/>
    <w:rsid w:val="007F454B"/>
    <w:rsid w:val="00801DE7"/>
    <w:rsid w:val="00805715"/>
    <w:rsid w:val="008108C0"/>
    <w:rsid w:val="008113D1"/>
    <w:rsid w:val="00811A79"/>
    <w:rsid w:val="00813A05"/>
    <w:rsid w:val="008144E7"/>
    <w:rsid w:val="00817A89"/>
    <w:rsid w:val="00830281"/>
    <w:rsid w:val="008302BC"/>
    <w:rsid w:val="008307F8"/>
    <w:rsid w:val="00830E8E"/>
    <w:rsid w:val="008317E8"/>
    <w:rsid w:val="00832AAA"/>
    <w:rsid w:val="00840AA9"/>
    <w:rsid w:val="00842AB8"/>
    <w:rsid w:val="00843263"/>
    <w:rsid w:val="00844BA1"/>
    <w:rsid w:val="0085014E"/>
    <w:rsid w:val="00865436"/>
    <w:rsid w:val="00870266"/>
    <w:rsid w:val="008717C3"/>
    <w:rsid w:val="008747D9"/>
    <w:rsid w:val="00891D17"/>
    <w:rsid w:val="008965EA"/>
    <w:rsid w:val="00897BA8"/>
    <w:rsid w:val="008A288F"/>
    <w:rsid w:val="008A39F7"/>
    <w:rsid w:val="008A4E07"/>
    <w:rsid w:val="008A5C6B"/>
    <w:rsid w:val="008A6C98"/>
    <w:rsid w:val="008B2035"/>
    <w:rsid w:val="008B2A41"/>
    <w:rsid w:val="008B46E7"/>
    <w:rsid w:val="008B4F84"/>
    <w:rsid w:val="008B5E8F"/>
    <w:rsid w:val="008C0789"/>
    <w:rsid w:val="008C693C"/>
    <w:rsid w:val="008C794F"/>
    <w:rsid w:val="008D0983"/>
    <w:rsid w:val="008D12E8"/>
    <w:rsid w:val="008D13E1"/>
    <w:rsid w:val="008D142C"/>
    <w:rsid w:val="008D14B3"/>
    <w:rsid w:val="008D592A"/>
    <w:rsid w:val="008D63CB"/>
    <w:rsid w:val="008E2715"/>
    <w:rsid w:val="008E6F5E"/>
    <w:rsid w:val="008F2985"/>
    <w:rsid w:val="008F29C1"/>
    <w:rsid w:val="008F55D7"/>
    <w:rsid w:val="008F7322"/>
    <w:rsid w:val="0090533A"/>
    <w:rsid w:val="009054F3"/>
    <w:rsid w:val="00906A30"/>
    <w:rsid w:val="00906EC2"/>
    <w:rsid w:val="009102B1"/>
    <w:rsid w:val="00910DF7"/>
    <w:rsid w:val="00912A8E"/>
    <w:rsid w:val="00914FBF"/>
    <w:rsid w:val="00922000"/>
    <w:rsid w:val="00923E43"/>
    <w:rsid w:val="009348F6"/>
    <w:rsid w:val="00936B5D"/>
    <w:rsid w:val="00940E0A"/>
    <w:rsid w:val="00942CF3"/>
    <w:rsid w:val="00945E5B"/>
    <w:rsid w:val="00946567"/>
    <w:rsid w:val="00946B47"/>
    <w:rsid w:val="00947373"/>
    <w:rsid w:val="00951FB2"/>
    <w:rsid w:val="00956B9C"/>
    <w:rsid w:val="009607AD"/>
    <w:rsid w:val="0096181B"/>
    <w:rsid w:val="00962E3F"/>
    <w:rsid w:val="00964D36"/>
    <w:rsid w:val="00964F5E"/>
    <w:rsid w:val="009671D4"/>
    <w:rsid w:val="009746F7"/>
    <w:rsid w:val="00974BAC"/>
    <w:rsid w:val="0097502A"/>
    <w:rsid w:val="00981713"/>
    <w:rsid w:val="00981D63"/>
    <w:rsid w:val="00984118"/>
    <w:rsid w:val="00987AC6"/>
    <w:rsid w:val="0099353B"/>
    <w:rsid w:val="00994BBE"/>
    <w:rsid w:val="00996E68"/>
    <w:rsid w:val="009A0559"/>
    <w:rsid w:val="009A0C80"/>
    <w:rsid w:val="009A1585"/>
    <w:rsid w:val="009A2965"/>
    <w:rsid w:val="009A4CB1"/>
    <w:rsid w:val="009A4F31"/>
    <w:rsid w:val="009B0880"/>
    <w:rsid w:val="009B1523"/>
    <w:rsid w:val="009B1907"/>
    <w:rsid w:val="009D06CF"/>
    <w:rsid w:val="009D5DF5"/>
    <w:rsid w:val="009D7051"/>
    <w:rsid w:val="009E5BF4"/>
    <w:rsid w:val="009F07CA"/>
    <w:rsid w:val="009F5340"/>
    <w:rsid w:val="009F64BA"/>
    <w:rsid w:val="009F7BB8"/>
    <w:rsid w:val="00A0477B"/>
    <w:rsid w:val="00A05A10"/>
    <w:rsid w:val="00A06A6B"/>
    <w:rsid w:val="00A1044B"/>
    <w:rsid w:val="00A107BA"/>
    <w:rsid w:val="00A22701"/>
    <w:rsid w:val="00A24350"/>
    <w:rsid w:val="00A27910"/>
    <w:rsid w:val="00A30A69"/>
    <w:rsid w:val="00A30AFA"/>
    <w:rsid w:val="00A32814"/>
    <w:rsid w:val="00A33A9C"/>
    <w:rsid w:val="00A37323"/>
    <w:rsid w:val="00A3735A"/>
    <w:rsid w:val="00A40AC4"/>
    <w:rsid w:val="00A40AE7"/>
    <w:rsid w:val="00A42D50"/>
    <w:rsid w:val="00A4340A"/>
    <w:rsid w:val="00A438CF"/>
    <w:rsid w:val="00A440CD"/>
    <w:rsid w:val="00A502EE"/>
    <w:rsid w:val="00A50D24"/>
    <w:rsid w:val="00A52D0E"/>
    <w:rsid w:val="00A5333A"/>
    <w:rsid w:val="00A54115"/>
    <w:rsid w:val="00A564CA"/>
    <w:rsid w:val="00A57328"/>
    <w:rsid w:val="00A57608"/>
    <w:rsid w:val="00A639F8"/>
    <w:rsid w:val="00A6539B"/>
    <w:rsid w:val="00A660CC"/>
    <w:rsid w:val="00A70CD3"/>
    <w:rsid w:val="00A74907"/>
    <w:rsid w:val="00A775E5"/>
    <w:rsid w:val="00A77B75"/>
    <w:rsid w:val="00A821FC"/>
    <w:rsid w:val="00A82202"/>
    <w:rsid w:val="00A87263"/>
    <w:rsid w:val="00A87FC8"/>
    <w:rsid w:val="00A93761"/>
    <w:rsid w:val="00AB17B4"/>
    <w:rsid w:val="00AB5D97"/>
    <w:rsid w:val="00AB62B6"/>
    <w:rsid w:val="00AB6436"/>
    <w:rsid w:val="00AC1409"/>
    <w:rsid w:val="00AC151E"/>
    <w:rsid w:val="00AC37A6"/>
    <w:rsid w:val="00AC69D5"/>
    <w:rsid w:val="00AD5FC2"/>
    <w:rsid w:val="00AE1D34"/>
    <w:rsid w:val="00AE69D4"/>
    <w:rsid w:val="00AF0853"/>
    <w:rsid w:val="00AF2383"/>
    <w:rsid w:val="00AF6D6A"/>
    <w:rsid w:val="00B04794"/>
    <w:rsid w:val="00B058B9"/>
    <w:rsid w:val="00B13E0C"/>
    <w:rsid w:val="00B159CB"/>
    <w:rsid w:val="00B15D95"/>
    <w:rsid w:val="00B16509"/>
    <w:rsid w:val="00B202A3"/>
    <w:rsid w:val="00B204A9"/>
    <w:rsid w:val="00B21DFF"/>
    <w:rsid w:val="00B242E3"/>
    <w:rsid w:val="00B26C79"/>
    <w:rsid w:val="00B2725A"/>
    <w:rsid w:val="00B27317"/>
    <w:rsid w:val="00B27DE8"/>
    <w:rsid w:val="00B312D2"/>
    <w:rsid w:val="00B31B97"/>
    <w:rsid w:val="00B32D39"/>
    <w:rsid w:val="00B4109E"/>
    <w:rsid w:val="00B41B7D"/>
    <w:rsid w:val="00B469EF"/>
    <w:rsid w:val="00B47B48"/>
    <w:rsid w:val="00B53419"/>
    <w:rsid w:val="00B54F63"/>
    <w:rsid w:val="00B61167"/>
    <w:rsid w:val="00B61A5C"/>
    <w:rsid w:val="00B70873"/>
    <w:rsid w:val="00B77D14"/>
    <w:rsid w:val="00B8002A"/>
    <w:rsid w:val="00B8453A"/>
    <w:rsid w:val="00B8493B"/>
    <w:rsid w:val="00B85DBB"/>
    <w:rsid w:val="00B869B6"/>
    <w:rsid w:val="00B90A34"/>
    <w:rsid w:val="00B91C1B"/>
    <w:rsid w:val="00BA18C2"/>
    <w:rsid w:val="00BB0462"/>
    <w:rsid w:val="00BB1CB4"/>
    <w:rsid w:val="00BB7D7E"/>
    <w:rsid w:val="00BC001D"/>
    <w:rsid w:val="00BC464D"/>
    <w:rsid w:val="00BD309A"/>
    <w:rsid w:val="00BD31AF"/>
    <w:rsid w:val="00BD375E"/>
    <w:rsid w:val="00BD5782"/>
    <w:rsid w:val="00BD6C1A"/>
    <w:rsid w:val="00BD786B"/>
    <w:rsid w:val="00BE0708"/>
    <w:rsid w:val="00BE1ACC"/>
    <w:rsid w:val="00BE22D4"/>
    <w:rsid w:val="00BE37AC"/>
    <w:rsid w:val="00BE4BEE"/>
    <w:rsid w:val="00BE5C0D"/>
    <w:rsid w:val="00C066E6"/>
    <w:rsid w:val="00C073B0"/>
    <w:rsid w:val="00C1121B"/>
    <w:rsid w:val="00C12A45"/>
    <w:rsid w:val="00C15469"/>
    <w:rsid w:val="00C157BA"/>
    <w:rsid w:val="00C16155"/>
    <w:rsid w:val="00C17209"/>
    <w:rsid w:val="00C179FC"/>
    <w:rsid w:val="00C236DD"/>
    <w:rsid w:val="00C30E09"/>
    <w:rsid w:val="00C33350"/>
    <w:rsid w:val="00C3593F"/>
    <w:rsid w:val="00C36606"/>
    <w:rsid w:val="00C369F9"/>
    <w:rsid w:val="00C411AC"/>
    <w:rsid w:val="00C429E6"/>
    <w:rsid w:val="00C429F0"/>
    <w:rsid w:val="00C44D48"/>
    <w:rsid w:val="00C469C5"/>
    <w:rsid w:val="00C47719"/>
    <w:rsid w:val="00C54225"/>
    <w:rsid w:val="00C56CA2"/>
    <w:rsid w:val="00C573D3"/>
    <w:rsid w:val="00C629DF"/>
    <w:rsid w:val="00C63296"/>
    <w:rsid w:val="00C632AC"/>
    <w:rsid w:val="00C64B8B"/>
    <w:rsid w:val="00C6557D"/>
    <w:rsid w:val="00C713C1"/>
    <w:rsid w:val="00C72D55"/>
    <w:rsid w:val="00C752D9"/>
    <w:rsid w:val="00C82202"/>
    <w:rsid w:val="00C8694B"/>
    <w:rsid w:val="00C91056"/>
    <w:rsid w:val="00C91266"/>
    <w:rsid w:val="00C92B2C"/>
    <w:rsid w:val="00C94131"/>
    <w:rsid w:val="00CA09A2"/>
    <w:rsid w:val="00CA11E5"/>
    <w:rsid w:val="00CA2AC3"/>
    <w:rsid w:val="00CA4A63"/>
    <w:rsid w:val="00CA4D0C"/>
    <w:rsid w:val="00CB2685"/>
    <w:rsid w:val="00CB2B5F"/>
    <w:rsid w:val="00CB3B72"/>
    <w:rsid w:val="00CB3B7F"/>
    <w:rsid w:val="00CC51C2"/>
    <w:rsid w:val="00CC74AF"/>
    <w:rsid w:val="00CC7977"/>
    <w:rsid w:val="00CD5FC5"/>
    <w:rsid w:val="00CD67AC"/>
    <w:rsid w:val="00CD79C9"/>
    <w:rsid w:val="00CE12E7"/>
    <w:rsid w:val="00CE176C"/>
    <w:rsid w:val="00CE58D3"/>
    <w:rsid w:val="00CE7349"/>
    <w:rsid w:val="00CF0217"/>
    <w:rsid w:val="00CF216B"/>
    <w:rsid w:val="00CF28D9"/>
    <w:rsid w:val="00CF3417"/>
    <w:rsid w:val="00CF5815"/>
    <w:rsid w:val="00CF7FE0"/>
    <w:rsid w:val="00D02A0E"/>
    <w:rsid w:val="00D06351"/>
    <w:rsid w:val="00D10EDF"/>
    <w:rsid w:val="00D11673"/>
    <w:rsid w:val="00D139C9"/>
    <w:rsid w:val="00D13F4B"/>
    <w:rsid w:val="00D155F4"/>
    <w:rsid w:val="00D167FA"/>
    <w:rsid w:val="00D21AF8"/>
    <w:rsid w:val="00D223CF"/>
    <w:rsid w:val="00D239DB"/>
    <w:rsid w:val="00D261CC"/>
    <w:rsid w:val="00D30DCA"/>
    <w:rsid w:val="00D33E59"/>
    <w:rsid w:val="00D342D7"/>
    <w:rsid w:val="00D40E27"/>
    <w:rsid w:val="00D423E6"/>
    <w:rsid w:val="00D433BD"/>
    <w:rsid w:val="00D51B9F"/>
    <w:rsid w:val="00D5211F"/>
    <w:rsid w:val="00D548F5"/>
    <w:rsid w:val="00D57F0E"/>
    <w:rsid w:val="00D610E2"/>
    <w:rsid w:val="00D63806"/>
    <w:rsid w:val="00D70654"/>
    <w:rsid w:val="00D708D8"/>
    <w:rsid w:val="00D71BA9"/>
    <w:rsid w:val="00D76E18"/>
    <w:rsid w:val="00D7717F"/>
    <w:rsid w:val="00D77BBD"/>
    <w:rsid w:val="00D80DA1"/>
    <w:rsid w:val="00D84EEF"/>
    <w:rsid w:val="00D85EA1"/>
    <w:rsid w:val="00D8722B"/>
    <w:rsid w:val="00D87A1D"/>
    <w:rsid w:val="00D90072"/>
    <w:rsid w:val="00D922B5"/>
    <w:rsid w:val="00DA0CF9"/>
    <w:rsid w:val="00DA3095"/>
    <w:rsid w:val="00DA5457"/>
    <w:rsid w:val="00DB3932"/>
    <w:rsid w:val="00DB50FC"/>
    <w:rsid w:val="00DC0FCB"/>
    <w:rsid w:val="00DC14CB"/>
    <w:rsid w:val="00DC77FC"/>
    <w:rsid w:val="00DD0308"/>
    <w:rsid w:val="00DD05BD"/>
    <w:rsid w:val="00DD1E32"/>
    <w:rsid w:val="00DD412B"/>
    <w:rsid w:val="00DE028F"/>
    <w:rsid w:val="00DE5FAF"/>
    <w:rsid w:val="00DF17B2"/>
    <w:rsid w:val="00DF1845"/>
    <w:rsid w:val="00E001EB"/>
    <w:rsid w:val="00E03F19"/>
    <w:rsid w:val="00E1018D"/>
    <w:rsid w:val="00E112CA"/>
    <w:rsid w:val="00E13F1B"/>
    <w:rsid w:val="00E16B57"/>
    <w:rsid w:val="00E16D53"/>
    <w:rsid w:val="00E176D2"/>
    <w:rsid w:val="00E17F00"/>
    <w:rsid w:val="00E20862"/>
    <w:rsid w:val="00E2260E"/>
    <w:rsid w:val="00E238AA"/>
    <w:rsid w:val="00E24C8C"/>
    <w:rsid w:val="00E27EEE"/>
    <w:rsid w:val="00E322E6"/>
    <w:rsid w:val="00E335F2"/>
    <w:rsid w:val="00E34668"/>
    <w:rsid w:val="00E35872"/>
    <w:rsid w:val="00E4005A"/>
    <w:rsid w:val="00E433D0"/>
    <w:rsid w:val="00E43430"/>
    <w:rsid w:val="00E44703"/>
    <w:rsid w:val="00E47965"/>
    <w:rsid w:val="00E56579"/>
    <w:rsid w:val="00E620EF"/>
    <w:rsid w:val="00E64B43"/>
    <w:rsid w:val="00E64DE2"/>
    <w:rsid w:val="00E65352"/>
    <w:rsid w:val="00E67ECD"/>
    <w:rsid w:val="00E73D1F"/>
    <w:rsid w:val="00E76A11"/>
    <w:rsid w:val="00E92145"/>
    <w:rsid w:val="00E941AB"/>
    <w:rsid w:val="00E954FB"/>
    <w:rsid w:val="00E9645A"/>
    <w:rsid w:val="00EA1E1B"/>
    <w:rsid w:val="00EA28AD"/>
    <w:rsid w:val="00EA4B91"/>
    <w:rsid w:val="00EA7571"/>
    <w:rsid w:val="00EA7A3F"/>
    <w:rsid w:val="00EA7C03"/>
    <w:rsid w:val="00EB4892"/>
    <w:rsid w:val="00EB4B96"/>
    <w:rsid w:val="00EB5241"/>
    <w:rsid w:val="00EB58C0"/>
    <w:rsid w:val="00EC2916"/>
    <w:rsid w:val="00EC2BA5"/>
    <w:rsid w:val="00EC2E20"/>
    <w:rsid w:val="00EC5633"/>
    <w:rsid w:val="00EC572A"/>
    <w:rsid w:val="00EC6515"/>
    <w:rsid w:val="00EC7758"/>
    <w:rsid w:val="00ED5A3E"/>
    <w:rsid w:val="00ED6158"/>
    <w:rsid w:val="00EE1936"/>
    <w:rsid w:val="00EE2FA2"/>
    <w:rsid w:val="00EF0613"/>
    <w:rsid w:val="00EF0836"/>
    <w:rsid w:val="00EF4D0D"/>
    <w:rsid w:val="00EF4ED9"/>
    <w:rsid w:val="00EF5F7B"/>
    <w:rsid w:val="00EF7AA7"/>
    <w:rsid w:val="00EF7CAD"/>
    <w:rsid w:val="00EF7DE8"/>
    <w:rsid w:val="00EF7E32"/>
    <w:rsid w:val="00F04BA0"/>
    <w:rsid w:val="00F04E52"/>
    <w:rsid w:val="00F07060"/>
    <w:rsid w:val="00F127AC"/>
    <w:rsid w:val="00F309C7"/>
    <w:rsid w:val="00F31484"/>
    <w:rsid w:val="00F37F83"/>
    <w:rsid w:val="00F41592"/>
    <w:rsid w:val="00F422D6"/>
    <w:rsid w:val="00F4248E"/>
    <w:rsid w:val="00F44937"/>
    <w:rsid w:val="00F44DFB"/>
    <w:rsid w:val="00F537C5"/>
    <w:rsid w:val="00F54224"/>
    <w:rsid w:val="00F54FB9"/>
    <w:rsid w:val="00F55795"/>
    <w:rsid w:val="00F55ED9"/>
    <w:rsid w:val="00F56BCF"/>
    <w:rsid w:val="00F56C03"/>
    <w:rsid w:val="00F57CE1"/>
    <w:rsid w:val="00F62D96"/>
    <w:rsid w:val="00F65345"/>
    <w:rsid w:val="00F65AE0"/>
    <w:rsid w:val="00F71F81"/>
    <w:rsid w:val="00F73449"/>
    <w:rsid w:val="00F746E9"/>
    <w:rsid w:val="00F74D99"/>
    <w:rsid w:val="00F76618"/>
    <w:rsid w:val="00F94EA3"/>
    <w:rsid w:val="00F9649C"/>
    <w:rsid w:val="00F97F40"/>
    <w:rsid w:val="00FB02BB"/>
    <w:rsid w:val="00FB1F30"/>
    <w:rsid w:val="00FB42F4"/>
    <w:rsid w:val="00FC1333"/>
    <w:rsid w:val="00FC1C25"/>
    <w:rsid w:val="00FC2D33"/>
    <w:rsid w:val="00FD0533"/>
    <w:rsid w:val="00FD1398"/>
    <w:rsid w:val="00FD4935"/>
    <w:rsid w:val="00FE5A46"/>
    <w:rsid w:val="00FF0C24"/>
    <w:rsid w:val="00FF3CA2"/>
    <w:rsid w:val="00FF3E1F"/>
    <w:rsid w:val="00FF5449"/>
    <w:rsid w:val="00FF58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063EF0"/>
  <w15:docId w15:val="{D172F6DD-D11B-4C89-8484-0B1F5C47C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060"/>
  </w:style>
  <w:style w:type="paragraph" w:styleId="Heading1">
    <w:name w:val="heading 1"/>
    <w:basedOn w:val="Normal"/>
    <w:next w:val="Normal"/>
    <w:link w:val="Heading1Char"/>
    <w:uiPriority w:val="9"/>
    <w:qFormat/>
    <w:rsid w:val="001E50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4E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9391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72"/>
    <w:qFormat/>
    <w:rsid w:val="006F2D62"/>
    <w:pPr>
      <w:spacing w:after="0" w:line="240" w:lineRule="auto"/>
      <w:ind w:left="720"/>
      <w:contextualSpacing/>
      <w:jc w:val="both"/>
    </w:pPr>
    <w:rPr>
      <w:rFonts w:eastAsiaTheme="minorHAnsi"/>
    </w:rPr>
  </w:style>
  <w:style w:type="paragraph" w:customStyle="1" w:styleId="Standard">
    <w:name w:val="Standard"/>
    <w:rsid w:val="006F2D62"/>
    <w:pPr>
      <w:suppressAutoHyphens/>
      <w:autoSpaceDN w:val="0"/>
      <w:spacing w:after="100" w:line="240" w:lineRule="auto"/>
      <w:textAlignment w:val="baseline"/>
    </w:pPr>
    <w:rPr>
      <w:rFonts w:ascii="Verdana" w:eastAsia="Times New Roman" w:hAnsi="Verdana" w:cs="Times New Roman"/>
      <w:kern w:val="3"/>
      <w:sz w:val="16"/>
      <w:szCs w:val="16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D6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5274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E61C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E1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v-entitydescription">
    <w:name w:val="pv-entity__description"/>
    <w:basedOn w:val="Normal"/>
    <w:rsid w:val="002912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9391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BD309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E508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4E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1793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58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335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2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1872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9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76805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2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4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424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7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0860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85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00693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30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muhammadrizwanawan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B90272-2DE2-45A1-81D5-E6230F52D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in</dc:creator>
  <cp:lastModifiedBy>PureLogics-1762</cp:lastModifiedBy>
  <cp:revision>102</cp:revision>
  <cp:lastPrinted>2017-11-22T12:30:00Z</cp:lastPrinted>
  <dcterms:created xsi:type="dcterms:W3CDTF">2023-06-24T14:46:00Z</dcterms:created>
  <dcterms:modified xsi:type="dcterms:W3CDTF">2024-02-22T12:28:00Z</dcterms:modified>
</cp:coreProperties>
</file>